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2FA77" w14:textId="0F6DC48A" w:rsidR="00E65232" w:rsidRPr="00D912D8" w:rsidRDefault="00E65232" w:rsidP="00530BCF">
      <w:pPr>
        <w:spacing w:after="0" w:line="240" w:lineRule="auto"/>
        <w:jc w:val="center"/>
        <w:rPr>
          <w:lang w:val="pl-PL"/>
        </w:rPr>
      </w:pPr>
    </w:p>
    <w:p w14:paraId="46D7522A" w14:textId="4D77F53E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0E081927" w14:textId="67B9A789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85D1FB7" w14:textId="07968D5F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35BA197A" w14:textId="3F703E5A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014E527" w14:textId="77777777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8ABE4F3" w14:textId="77777777" w:rsidR="00F503E9" w:rsidRPr="00D912D8" w:rsidRDefault="00F503E9" w:rsidP="00CC764E">
      <w:pPr>
        <w:jc w:val="both"/>
        <w:rPr>
          <w:lang w:val="pl-PL"/>
        </w:rPr>
      </w:pPr>
    </w:p>
    <w:p w14:paraId="557B32B7" w14:textId="77777777" w:rsidR="00F503E9" w:rsidRPr="00D912D8" w:rsidRDefault="00F503E9" w:rsidP="00CC764E">
      <w:pPr>
        <w:jc w:val="both"/>
        <w:rPr>
          <w:lang w:val="pl-PL"/>
        </w:rPr>
      </w:pPr>
    </w:p>
    <w:p w14:paraId="72557AA8" w14:textId="77777777" w:rsidR="00F503E9" w:rsidRPr="00D912D8" w:rsidRDefault="00F503E9" w:rsidP="00CC764E">
      <w:pPr>
        <w:jc w:val="both"/>
        <w:rPr>
          <w:lang w:val="pl-PL"/>
        </w:rPr>
      </w:pPr>
    </w:p>
    <w:p w14:paraId="544F799D" w14:textId="77777777" w:rsidR="00F503E9" w:rsidRPr="00D912D8" w:rsidRDefault="00F503E9" w:rsidP="00CC764E">
      <w:pPr>
        <w:jc w:val="both"/>
        <w:rPr>
          <w:lang w:val="pl-PL"/>
        </w:rPr>
      </w:pPr>
    </w:p>
    <w:p w14:paraId="1F189CFA" w14:textId="3216AA58" w:rsidR="00C60F66" w:rsidRPr="00D912D8" w:rsidRDefault="00C308EB">
      <w:pPr>
        <w:spacing w:after="0" w:line="238" w:lineRule="auto"/>
        <w:jc w:val="center"/>
        <w:rPr>
          <w:b/>
          <w:bCs/>
          <w:sz w:val="48"/>
          <w:szCs w:val="48"/>
          <w:lang w:val="pl-PL"/>
        </w:rPr>
      </w:pPr>
      <w:r>
        <w:rPr>
          <w:b/>
          <w:bCs/>
          <w:sz w:val="48"/>
          <w:szCs w:val="48"/>
          <w:lang w:val="pl-PL"/>
        </w:rPr>
        <w:t>TICKET</w:t>
      </w:r>
      <w:r w:rsidR="005A7E2C">
        <w:rPr>
          <w:b/>
          <w:bCs/>
          <w:sz w:val="48"/>
          <w:szCs w:val="48"/>
          <w:lang w:val="pl-PL"/>
        </w:rPr>
        <w:t xml:space="preserve"> – IDEAS </w:t>
      </w:r>
    </w:p>
    <w:p w14:paraId="76416B0B" w14:textId="77777777" w:rsidR="002E16D3" w:rsidRPr="00D912D8" w:rsidRDefault="002E16D3" w:rsidP="00CC764E">
      <w:pPr>
        <w:spacing w:after="0"/>
        <w:ind w:left="4645"/>
        <w:jc w:val="both"/>
        <w:rPr>
          <w:lang w:val="pl-PL"/>
        </w:rPr>
      </w:pPr>
    </w:p>
    <w:p w14:paraId="46B47FCE" w14:textId="77777777" w:rsidR="002E16D3" w:rsidRPr="00D912D8" w:rsidRDefault="002E16D3" w:rsidP="00CC764E">
      <w:pPr>
        <w:spacing w:after="0"/>
        <w:ind w:left="4645"/>
        <w:jc w:val="both"/>
        <w:rPr>
          <w:lang w:val="pl-PL"/>
        </w:rPr>
      </w:pPr>
    </w:p>
    <w:p w14:paraId="4D373591" w14:textId="1BAE0938" w:rsidR="00F503E9" w:rsidRDefault="00F503E9" w:rsidP="00CC764E">
      <w:pPr>
        <w:jc w:val="both"/>
        <w:rPr>
          <w:b/>
          <w:sz w:val="48"/>
          <w:lang w:val="pl-PL"/>
        </w:rPr>
      </w:pPr>
    </w:p>
    <w:p w14:paraId="7EA4588C" w14:textId="01E5DD56" w:rsidR="003B02EE" w:rsidRDefault="003B02EE" w:rsidP="00CC764E">
      <w:pPr>
        <w:jc w:val="both"/>
        <w:rPr>
          <w:b/>
          <w:sz w:val="48"/>
          <w:lang w:val="pl-PL"/>
        </w:rPr>
      </w:pPr>
    </w:p>
    <w:p w14:paraId="6A68E410" w14:textId="55022004" w:rsidR="003B02EE" w:rsidRDefault="003B02EE" w:rsidP="00CC764E">
      <w:pPr>
        <w:jc w:val="both"/>
        <w:rPr>
          <w:b/>
          <w:sz w:val="48"/>
          <w:lang w:val="pl-PL"/>
        </w:rPr>
      </w:pPr>
    </w:p>
    <w:p w14:paraId="4D932101" w14:textId="2065FE41" w:rsidR="003B02EE" w:rsidRDefault="003B02EE" w:rsidP="00CC764E">
      <w:pPr>
        <w:jc w:val="both"/>
        <w:rPr>
          <w:b/>
          <w:sz w:val="48"/>
          <w:lang w:val="pl-PL"/>
        </w:rPr>
      </w:pPr>
    </w:p>
    <w:p w14:paraId="03D7C3C2" w14:textId="077D892D" w:rsidR="003B02EE" w:rsidRDefault="003B02EE" w:rsidP="00CC764E">
      <w:pPr>
        <w:jc w:val="both"/>
        <w:rPr>
          <w:b/>
          <w:sz w:val="48"/>
          <w:lang w:val="pl-PL"/>
        </w:rPr>
      </w:pPr>
    </w:p>
    <w:p w14:paraId="76043074" w14:textId="77777777" w:rsidR="003B02EE" w:rsidRPr="00D912D8" w:rsidRDefault="003B02EE" w:rsidP="00CC764E">
      <w:pPr>
        <w:jc w:val="both"/>
        <w:rPr>
          <w:b/>
          <w:sz w:val="48"/>
          <w:lang w:val="pl-PL"/>
        </w:rPr>
      </w:pPr>
    </w:p>
    <w:p w14:paraId="5A995AFC" w14:textId="5430B51D" w:rsidR="00F503E9" w:rsidRDefault="00F503E9" w:rsidP="00CC764E">
      <w:pPr>
        <w:jc w:val="both"/>
        <w:rPr>
          <w:b/>
          <w:sz w:val="48"/>
          <w:lang w:val="pl-PL"/>
        </w:rPr>
      </w:pPr>
    </w:p>
    <w:p w14:paraId="6BA0F59F" w14:textId="18FBB7AB" w:rsidR="00A905EE" w:rsidRDefault="00A905EE" w:rsidP="00CC764E">
      <w:pPr>
        <w:jc w:val="both"/>
        <w:rPr>
          <w:b/>
          <w:sz w:val="48"/>
          <w:lang w:val="pl-PL"/>
        </w:rPr>
      </w:pPr>
    </w:p>
    <w:p w14:paraId="0BC1EBF9" w14:textId="2986628F" w:rsidR="00A905EE" w:rsidRDefault="00A905EE" w:rsidP="00CC764E">
      <w:pPr>
        <w:jc w:val="both"/>
        <w:rPr>
          <w:b/>
          <w:sz w:val="48"/>
          <w:lang w:val="pl-PL"/>
        </w:rPr>
      </w:pPr>
    </w:p>
    <w:p w14:paraId="237FDD25" w14:textId="77777777" w:rsidR="00A905EE" w:rsidRPr="00D912D8" w:rsidRDefault="00A905EE" w:rsidP="00CC764E">
      <w:pPr>
        <w:jc w:val="both"/>
        <w:rPr>
          <w:b/>
          <w:sz w:val="48"/>
          <w:lang w:val="pl-PL"/>
        </w:rPr>
      </w:pPr>
    </w:p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val="en-US" w:eastAsia="en-US"/>
        </w:rPr>
        <w:id w:val="-775638732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0E4AED01" w14:textId="77777777" w:rsidR="00C60F66" w:rsidRDefault="000C4903">
          <w:pPr>
            <w:pStyle w:val="Nagwekspisutreci"/>
            <w:numPr>
              <w:ilvl w:val="0"/>
              <w:numId w:val="0"/>
            </w:numPr>
            <w:ind w:left="432"/>
            <w:jc w:val="both"/>
            <w:rPr>
              <w:lang w:val="en-US"/>
            </w:rPr>
          </w:pPr>
          <w:proofErr w:type="spellStart"/>
          <w:r w:rsidRPr="004003EF">
            <w:rPr>
              <w:lang w:val="en-US"/>
            </w:rPr>
            <w:t>Spis</w:t>
          </w:r>
          <w:proofErr w:type="spellEnd"/>
          <w:r w:rsidRPr="004003EF">
            <w:rPr>
              <w:lang w:val="en-US"/>
            </w:rPr>
            <w:t xml:space="preserve"> </w:t>
          </w:r>
          <w:proofErr w:type="spellStart"/>
          <w:r w:rsidRPr="004003EF">
            <w:rPr>
              <w:lang w:val="en-US"/>
            </w:rPr>
            <w:t>treści</w:t>
          </w:r>
          <w:proofErr w:type="spellEnd"/>
        </w:p>
        <w:p w14:paraId="19C3D63A" w14:textId="0695A2F0" w:rsidR="003845EE" w:rsidRDefault="008B0448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r w:rsidRPr="004003EF">
            <w:rPr>
              <w:lang w:val="en-US"/>
            </w:rPr>
            <w:fldChar w:fldCharType="begin"/>
          </w:r>
          <w:r w:rsidR="000C4903" w:rsidRPr="004003EF">
            <w:rPr>
              <w:lang w:val="en-US"/>
            </w:rPr>
            <w:instrText xml:space="preserve"> TOC \o "1-3" \h \z \u </w:instrText>
          </w:r>
          <w:r w:rsidRPr="004003EF">
            <w:rPr>
              <w:lang w:val="en-US"/>
            </w:rPr>
            <w:fldChar w:fldCharType="separate"/>
          </w:r>
          <w:hyperlink w:anchor="_Toc212447895" w:history="1">
            <w:r w:rsidR="003845EE" w:rsidRPr="00A55BBA">
              <w:rPr>
                <w:rStyle w:val="Hipercze"/>
                <w:noProof/>
                <w:lang w:val="en-US"/>
              </w:rPr>
              <w:t>1</w:t>
            </w:r>
            <w:r w:rsidR="003845EE">
              <w:rPr>
                <w:rFonts w:cstheme="minorBidi"/>
                <w:noProof/>
                <w:lang w:val="pl-PL" w:eastAsia="pl-PL"/>
              </w:rPr>
              <w:tab/>
            </w:r>
            <w:r w:rsidR="003845EE" w:rsidRPr="00A55BBA">
              <w:rPr>
                <w:rStyle w:val="Hipercze"/>
                <w:noProof/>
                <w:lang w:val="en-US"/>
              </w:rPr>
              <w:t>Skaner QR</w:t>
            </w:r>
            <w:r w:rsidR="003845EE">
              <w:rPr>
                <w:noProof/>
                <w:webHidden/>
              </w:rPr>
              <w:tab/>
            </w:r>
            <w:r w:rsidR="003845EE">
              <w:rPr>
                <w:noProof/>
                <w:webHidden/>
              </w:rPr>
              <w:fldChar w:fldCharType="begin"/>
            </w:r>
            <w:r w:rsidR="003845EE">
              <w:rPr>
                <w:noProof/>
                <w:webHidden/>
              </w:rPr>
              <w:instrText xml:space="preserve"> PAGEREF _Toc212447895 \h </w:instrText>
            </w:r>
            <w:r w:rsidR="003845EE">
              <w:rPr>
                <w:noProof/>
                <w:webHidden/>
              </w:rPr>
            </w:r>
            <w:r w:rsidR="003845EE">
              <w:rPr>
                <w:noProof/>
                <w:webHidden/>
              </w:rPr>
              <w:fldChar w:fldCharType="separate"/>
            </w:r>
            <w:r w:rsidR="003845EE">
              <w:rPr>
                <w:noProof/>
                <w:webHidden/>
              </w:rPr>
              <w:t>3</w:t>
            </w:r>
            <w:r w:rsidR="003845EE">
              <w:rPr>
                <w:noProof/>
                <w:webHidden/>
              </w:rPr>
              <w:fldChar w:fldCharType="end"/>
            </w:r>
          </w:hyperlink>
        </w:p>
        <w:p w14:paraId="08FE3595" w14:textId="40CD444D" w:rsidR="003845EE" w:rsidRDefault="003845EE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hyperlink w:anchor="_Toc212447896" w:history="1">
            <w:r w:rsidRPr="00A55BBA">
              <w:rPr>
                <w:rStyle w:val="Hipercze"/>
                <w:rFonts w:eastAsia="Times New Roman"/>
                <w:noProof/>
                <w:lang w:val="pl-PL" w:eastAsia="pl-PL"/>
              </w:rPr>
              <w:t>2</w:t>
            </w:r>
            <w:r>
              <w:rPr>
                <w:rFonts w:cstheme="minorBidi"/>
                <w:noProof/>
                <w:lang w:val="pl-PL" w:eastAsia="pl-PL"/>
              </w:rPr>
              <w:tab/>
            </w:r>
            <w:r w:rsidRPr="00A55BBA">
              <w:rPr>
                <w:rStyle w:val="Hipercze"/>
                <w:rFonts w:eastAsia="Times New Roman"/>
                <w:noProof/>
                <w:lang w:val="pl-PL" w:eastAsia="pl-PL"/>
              </w:rPr>
              <w:t>TurnOff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47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BFB5C" w14:textId="1B5A45AF" w:rsidR="00E158EB" w:rsidRPr="00E158EB" w:rsidRDefault="008B0448" w:rsidP="00E158EB">
          <w:pPr>
            <w:jc w:val="both"/>
            <w:rPr>
              <w:b/>
              <w:bCs/>
              <w:lang w:val="en-US"/>
            </w:rPr>
          </w:pPr>
          <w:r w:rsidRPr="004003EF">
            <w:rPr>
              <w:b/>
              <w:bCs/>
              <w:lang w:val="en-US"/>
            </w:rPr>
            <w:fldChar w:fldCharType="end"/>
          </w:r>
        </w:p>
      </w:sdtContent>
    </w:sdt>
    <w:p w14:paraId="556B18E7" w14:textId="125E45F4" w:rsidR="00E158EB" w:rsidRDefault="00E158EB" w:rsidP="00E158EB">
      <w:pPr>
        <w:rPr>
          <w:lang w:val="en-US"/>
        </w:rPr>
      </w:pPr>
    </w:p>
    <w:p w14:paraId="45AE49A7" w14:textId="4A4C655B" w:rsidR="00E158EB" w:rsidRDefault="00E158EB" w:rsidP="00E158EB">
      <w:pPr>
        <w:rPr>
          <w:lang w:val="en-US"/>
        </w:rPr>
      </w:pPr>
    </w:p>
    <w:p w14:paraId="6FD93E28" w14:textId="24C8B466" w:rsidR="00E158EB" w:rsidRDefault="00E158EB" w:rsidP="00E158EB">
      <w:pPr>
        <w:rPr>
          <w:lang w:val="en-US"/>
        </w:rPr>
      </w:pPr>
    </w:p>
    <w:p w14:paraId="42BD6B8C" w14:textId="77D3A010" w:rsidR="00F07307" w:rsidRDefault="00F07307" w:rsidP="00E158EB">
      <w:pPr>
        <w:rPr>
          <w:lang w:val="en-US"/>
        </w:rPr>
      </w:pPr>
    </w:p>
    <w:p w14:paraId="0CB08D96" w14:textId="6C346C10" w:rsidR="00F07307" w:rsidRDefault="00F07307" w:rsidP="00E158EB">
      <w:pPr>
        <w:rPr>
          <w:lang w:val="en-US"/>
        </w:rPr>
      </w:pPr>
    </w:p>
    <w:p w14:paraId="322280F9" w14:textId="25F7E785" w:rsidR="00F07307" w:rsidRDefault="00F07307" w:rsidP="00E158EB">
      <w:pPr>
        <w:rPr>
          <w:lang w:val="en-US"/>
        </w:rPr>
      </w:pPr>
    </w:p>
    <w:p w14:paraId="327991E3" w14:textId="3821E16E" w:rsidR="00D16CF9" w:rsidRDefault="00D16CF9" w:rsidP="00E158EB">
      <w:pPr>
        <w:rPr>
          <w:lang w:val="en-US"/>
        </w:rPr>
      </w:pPr>
    </w:p>
    <w:p w14:paraId="06D20265" w14:textId="77777777" w:rsidR="00D16CF9" w:rsidRDefault="00D16CF9" w:rsidP="00E158EB">
      <w:pPr>
        <w:rPr>
          <w:lang w:val="en-US"/>
        </w:rPr>
      </w:pPr>
    </w:p>
    <w:p w14:paraId="1245738E" w14:textId="0D6EDC5D" w:rsidR="00DF75B8" w:rsidRDefault="00DF75B8" w:rsidP="00E158EB">
      <w:pPr>
        <w:rPr>
          <w:lang w:val="en-US"/>
        </w:rPr>
      </w:pPr>
    </w:p>
    <w:p w14:paraId="7108A417" w14:textId="738BEB0E" w:rsidR="00DF75B8" w:rsidRDefault="00DF75B8" w:rsidP="00E158EB">
      <w:pPr>
        <w:rPr>
          <w:lang w:val="en-US"/>
        </w:rPr>
      </w:pPr>
    </w:p>
    <w:p w14:paraId="59C57D15" w14:textId="184449C6" w:rsidR="00DF75B8" w:rsidRDefault="00DF75B8" w:rsidP="00E158EB">
      <w:pPr>
        <w:rPr>
          <w:lang w:val="en-US"/>
        </w:rPr>
      </w:pPr>
    </w:p>
    <w:p w14:paraId="0ECEF51E" w14:textId="349E3E9D" w:rsidR="00715370" w:rsidRDefault="00715370" w:rsidP="00E158EB">
      <w:pPr>
        <w:rPr>
          <w:lang w:val="en-US"/>
        </w:rPr>
      </w:pPr>
    </w:p>
    <w:p w14:paraId="35D4E826" w14:textId="43DACED9" w:rsidR="00715370" w:rsidRDefault="00715370" w:rsidP="00E158EB">
      <w:pPr>
        <w:rPr>
          <w:lang w:val="en-US"/>
        </w:rPr>
      </w:pPr>
    </w:p>
    <w:p w14:paraId="3C3E3AE4" w14:textId="0A7AE699" w:rsidR="00715370" w:rsidRDefault="00715370" w:rsidP="00E158EB">
      <w:pPr>
        <w:rPr>
          <w:lang w:val="en-US"/>
        </w:rPr>
      </w:pPr>
    </w:p>
    <w:p w14:paraId="27ED3641" w14:textId="524717B4" w:rsidR="00072FC9" w:rsidRDefault="00072FC9" w:rsidP="00E158EB">
      <w:pPr>
        <w:rPr>
          <w:lang w:val="en-US"/>
        </w:rPr>
      </w:pPr>
    </w:p>
    <w:p w14:paraId="0C654829" w14:textId="248DF25C" w:rsidR="00072FC9" w:rsidRDefault="00072FC9" w:rsidP="00E158EB">
      <w:pPr>
        <w:rPr>
          <w:lang w:val="en-US"/>
        </w:rPr>
      </w:pPr>
    </w:p>
    <w:p w14:paraId="7497865D" w14:textId="740AA0E8" w:rsidR="00072FC9" w:rsidRDefault="00072FC9" w:rsidP="00E158EB">
      <w:pPr>
        <w:rPr>
          <w:lang w:val="en-US"/>
        </w:rPr>
      </w:pPr>
    </w:p>
    <w:p w14:paraId="56CBDFB0" w14:textId="66514312" w:rsidR="00072FC9" w:rsidRDefault="00072FC9" w:rsidP="00E158EB">
      <w:pPr>
        <w:rPr>
          <w:lang w:val="en-US"/>
        </w:rPr>
      </w:pPr>
    </w:p>
    <w:p w14:paraId="5686E51A" w14:textId="100FEEF0" w:rsidR="00072FC9" w:rsidRDefault="00072FC9" w:rsidP="00E158EB">
      <w:pPr>
        <w:rPr>
          <w:lang w:val="en-US"/>
        </w:rPr>
      </w:pPr>
    </w:p>
    <w:p w14:paraId="4E4E3485" w14:textId="2941A929" w:rsidR="00072FC9" w:rsidRDefault="00072FC9" w:rsidP="00E158EB">
      <w:pPr>
        <w:rPr>
          <w:lang w:val="en-US"/>
        </w:rPr>
      </w:pPr>
    </w:p>
    <w:p w14:paraId="57035160" w14:textId="1ABFA6EF" w:rsidR="00072FC9" w:rsidRDefault="00072FC9" w:rsidP="00E158EB">
      <w:pPr>
        <w:rPr>
          <w:lang w:val="en-US"/>
        </w:rPr>
      </w:pPr>
    </w:p>
    <w:p w14:paraId="0196A87E" w14:textId="77777777" w:rsidR="008F76AA" w:rsidRDefault="008F76AA" w:rsidP="00D9651F">
      <w:pPr>
        <w:rPr>
          <w:lang w:val="en-US"/>
        </w:rPr>
      </w:pPr>
    </w:p>
    <w:p w14:paraId="383F8252" w14:textId="77777777" w:rsidR="00D9651F" w:rsidRPr="00D9651F" w:rsidRDefault="00D9651F" w:rsidP="00D9651F">
      <w:pPr>
        <w:pStyle w:val="Nagwek1"/>
        <w:rPr>
          <w:lang w:val="en-US"/>
        </w:rPr>
      </w:pPr>
      <w:bookmarkStart w:id="0" w:name="_Toc212447895"/>
      <w:proofErr w:type="spellStart"/>
      <w:r>
        <w:rPr>
          <w:lang w:val="en-US"/>
        </w:rPr>
        <w:lastRenderedPageBreak/>
        <w:t>Skaner</w:t>
      </w:r>
      <w:proofErr w:type="spellEnd"/>
      <w:r>
        <w:rPr>
          <w:lang w:val="en-US"/>
        </w:rPr>
        <w:t xml:space="preserve"> Q</w:t>
      </w:r>
      <w:r w:rsidRPr="00D9651F">
        <w:rPr>
          <w:lang w:val="en-US"/>
        </w:rPr>
        <w:t>R</w:t>
      </w:r>
      <w:bookmarkEnd w:id="0"/>
      <w:r w:rsidRPr="00D9651F">
        <w:rPr>
          <w:lang w:val="en-US"/>
        </w:rPr>
        <w:t xml:space="preserve"> </w:t>
      </w:r>
    </w:p>
    <w:p w14:paraId="4E289319" w14:textId="578E8169" w:rsidR="00D9651F" w:rsidRDefault="00D9651F" w:rsidP="00D9651F">
      <w:pPr>
        <w:jc w:val="center"/>
        <w:rPr>
          <w:lang w:val="en-US"/>
        </w:rPr>
      </w:pPr>
      <w:r w:rsidRPr="00D9651F">
        <w:rPr>
          <w:noProof/>
          <w:lang w:val="en-US"/>
        </w:rPr>
        <w:drawing>
          <wp:inline distT="0" distB="0" distL="0" distR="0" wp14:anchorId="07BE6FD1" wp14:editId="0210BF7B">
            <wp:extent cx="2786400" cy="4392000"/>
            <wp:effectExtent l="0" t="0" r="0" b="8890"/>
            <wp:docPr id="11" name="Obraz 11" descr="Obraz zawierający zrzut ekranu, drewno, liściaste, Prostoką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 descr="Obraz zawierający zrzut ekranu, drewno, liściaste, Prostokąt&#10;&#10;Opis wygenerowany automatyczni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86400" cy="439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35C94" w14:textId="66AAE5C0" w:rsidR="006C519C" w:rsidRDefault="00D9651F" w:rsidP="003845EE">
      <w:pPr>
        <w:rPr>
          <w:lang w:val="en-US"/>
        </w:rPr>
      </w:pPr>
      <w:proofErr w:type="spellStart"/>
      <w:r>
        <w:rPr>
          <w:lang w:val="en-US"/>
        </w:rPr>
        <w:t>Troch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rytujące</w:t>
      </w:r>
      <w:proofErr w:type="spellEnd"/>
      <w:r>
        <w:rPr>
          <w:lang w:val="en-US"/>
        </w:rPr>
        <w:t xml:space="preserve"> jest </w:t>
      </w:r>
      <w:proofErr w:type="spellStart"/>
      <w:r>
        <w:rPr>
          <w:lang w:val="en-US"/>
        </w:rPr>
        <w:t>że</w:t>
      </w:r>
      <w:proofErr w:type="spellEnd"/>
      <w:r>
        <w:rPr>
          <w:lang w:val="en-US"/>
        </w:rPr>
        <w:t xml:space="preserve"> jak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bierz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liknie</w:t>
      </w:r>
      <w:proofErr w:type="spellEnd"/>
      <w:r>
        <w:rPr>
          <w:lang w:val="en-US"/>
        </w:rPr>
        <w:t xml:space="preserve"> w ten </w:t>
      </w:r>
      <w:proofErr w:type="spellStart"/>
      <w:r>
        <w:rPr>
          <w:lang w:val="en-US"/>
        </w:rPr>
        <w:t>skaner</w:t>
      </w:r>
      <w:proofErr w:type="spellEnd"/>
      <w:r>
        <w:rPr>
          <w:lang w:val="en-US"/>
        </w:rPr>
        <w:t xml:space="preserve"> np. </w:t>
      </w:r>
      <w:proofErr w:type="spellStart"/>
      <w:r>
        <w:rPr>
          <w:lang w:val="en-US"/>
        </w:rPr>
        <w:t>przypadkiem</w:t>
      </w:r>
      <w:proofErr w:type="spellEnd"/>
      <w:r>
        <w:rPr>
          <w:lang w:val="en-US"/>
        </w:rPr>
        <w:t xml:space="preserve"> to </w:t>
      </w:r>
      <w:proofErr w:type="spellStart"/>
      <w:r>
        <w:rPr>
          <w:lang w:val="en-US"/>
        </w:rPr>
        <w:t>nie</w:t>
      </w:r>
      <w:proofErr w:type="spellEnd"/>
      <w:r>
        <w:rPr>
          <w:lang w:val="en-US"/>
        </w:rPr>
        <w:t xml:space="preserve"> ma jak z </w:t>
      </w:r>
      <w:proofErr w:type="spellStart"/>
      <w:r>
        <w:rPr>
          <w:lang w:val="en-US"/>
        </w:rPr>
        <w:t>ni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jś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łączyć</w:t>
      </w:r>
      <w:proofErr w:type="spellEnd"/>
      <w:r>
        <w:rPr>
          <w:lang w:val="en-US"/>
        </w:rPr>
        <w:t xml:space="preserve"> go.</w:t>
      </w:r>
    </w:p>
    <w:p w14:paraId="453CE891" w14:textId="01C54C45" w:rsidR="003845EE" w:rsidRDefault="003845EE" w:rsidP="003845EE">
      <w:pPr>
        <w:rPr>
          <w:lang w:val="en-US"/>
        </w:rPr>
      </w:pPr>
    </w:p>
    <w:p w14:paraId="090B995C" w14:textId="1D070AEF" w:rsidR="003845EE" w:rsidRDefault="003845EE" w:rsidP="003845EE">
      <w:pPr>
        <w:rPr>
          <w:lang w:val="en-US"/>
        </w:rPr>
      </w:pPr>
    </w:p>
    <w:p w14:paraId="323B3940" w14:textId="25100CF4" w:rsidR="003845EE" w:rsidRDefault="003845EE" w:rsidP="003845EE">
      <w:pPr>
        <w:rPr>
          <w:lang w:val="en-US"/>
        </w:rPr>
      </w:pPr>
    </w:p>
    <w:p w14:paraId="73CDAD6A" w14:textId="3482A99E" w:rsidR="003845EE" w:rsidRDefault="003845EE" w:rsidP="003845EE">
      <w:pPr>
        <w:rPr>
          <w:lang w:val="en-US"/>
        </w:rPr>
      </w:pPr>
    </w:p>
    <w:p w14:paraId="13B1D610" w14:textId="286DD81D" w:rsidR="003845EE" w:rsidRDefault="003845EE" w:rsidP="003845EE">
      <w:pPr>
        <w:rPr>
          <w:lang w:val="en-US"/>
        </w:rPr>
      </w:pPr>
    </w:p>
    <w:p w14:paraId="1908A223" w14:textId="7B40C4C5" w:rsidR="003845EE" w:rsidRDefault="003845EE" w:rsidP="003845EE">
      <w:pPr>
        <w:rPr>
          <w:lang w:val="en-US"/>
        </w:rPr>
      </w:pPr>
    </w:p>
    <w:p w14:paraId="7EC9B246" w14:textId="1AC91940" w:rsidR="003845EE" w:rsidRDefault="003845EE" w:rsidP="003845EE">
      <w:pPr>
        <w:rPr>
          <w:lang w:val="en-US"/>
        </w:rPr>
      </w:pPr>
    </w:p>
    <w:p w14:paraId="2FDA5C6E" w14:textId="6718B9EE" w:rsidR="003845EE" w:rsidRDefault="003845EE" w:rsidP="003845EE">
      <w:pPr>
        <w:rPr>
          <w:lang w:val="en-US"/>
        </w:rPr>
      </w:pPr>
    </w:p>
    <w:p w14:paraId="3AA1D4B9" w14:textId="6D6AA14F" w:rsidR="003845EE" w:rsidRDefault="003845EE" w:rsidP="003845EE">
      <w:pPr>
        <w:rPr>
          <w:lang w:val="en-US"/>
        </w:rPr>
      </w:pPr>
    </w:p>
    <w:p w14:paraId="2EBB4751" w14:textId="77777777" w:rsidR="003845EE" w:rsidRDefault="003845EE" w:rsidP="003845EE">
      <w:pPr>
        <w:rPr>
          <w:lang w:val="en-US"/>
        </w:rPr>
      </w:pPr>
    </w:p>
    <w:p w14:paraId="3D4D96DC" w14:textId="3343DECF" w:rsidR="003845EE" w:rsidRDefault="003845EE" w:rsidP="003845EE">
      <w:pPr>
        <w:pStyle w:val="Nagwek1"/>
        <w:rPr>
          <w:rFonts w:eastAsia="Times New Roman"/>
          <w:lang w:val="pl-PL" w:eastAsia="pl-PL"/>
        </w:rPr>
      </w:pPr>
      <w:bookmarkStart w:id="1" w:name="_Toc212447896"/>
      <w:proofErr w:type="spellStart"/>
      <w:r>
        <w:rPr>
          <w:rFonts w:eastAsia="Times New Roman"/>
          <w:lang w:val="pl-PL" w:eastAsia="pl-PL"/>
        </w:rPr>
        <w:lastRenderedPageBreak/>
        <w:t>TurnOff</w:t>
      </w:r>
      <w:proofErr w:type="spellEnd"/>
      <w:r>
        <w:rPr>
          <w:rFonts w:eastAsia="Times New Roman"/>
          <w:lang w:val="pl-PL" w:eastAsia="pl-PL"/>
        </w:rPr>
        <w:t xml:space="preserve"> </w:t>
      </w:r>
      <w:proofErr w:type="spellStart"/>
      <w:r>
        <w:rPr>
          <w:rFonts w:eastAsia="Times New Roman"/>
          <w:lang w:val="pl-PL" w:eastAsia="pl-PL"/>
        </w:rPr>
        <w:t>app</w:t>
      </w:r>
      <w:bookmarkEnd w:id="1"/>
      <w:proofErr w:type="spellEnd"/>
    </w:p>
    <w:p w14:paraId="4DC76D6F" w14:textId="77777777" w:rsidR="003845EE" w:rsidRPr="003845EE" w:rsidRDefault="003845EE" w:rsidP="003845EE">
      <w:pPr>
        <w:rPr>
          <w:lang w:val="pl-PL" w:eastAsia="pl-PL"/>
        </w:rPr>
      </w:pPr>
    </w:p>
    <w:p w14:paraId="73BCE724" w14:textId="61380B90" w:rsidR="003845EE" w:rsidRPr="003845EE" w:rsidRDefault="003845EE" w:rsidP="003845E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3845EE">
        <w:rPr>
          <w:noProof/>
          <w:lang w:val="pl-PL" w:eastAsia="pl-PL"/>
        </w:rPr>
        <w:drawing>
          <wp:inline distT="0" distB="0" distL="0" distR="0" wp14:anchorId="3E4EE53B" wp14:editId="3E208CC6">
            <wp:extent cx="2779200" cy="4410000"/>
            <wp:effectExtent l="0" t="0" r="2540" b="0"/>
            <wp:docPr id="5" name="Obraz 5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tekst, zrzut ekranu, oprogramowanie, Oprogramowanie multimedialne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9200" cy="44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BF0EF1" w14:textId="77777777" w:rsidR="003845EE" w:rsidRPr="003845EE" w:rsidRDefault="003845EE" w:rsidP="003845EE">
      <w:pPr>
        <w:rPr>
          <w:lang w:val="pl-PL" w:eastAsia="pl-PL"/>
        </w:rPr>
      </w:pPr>
    </w:p>
    <w:p w14:paraId="345761DE" w14:textId="3F9BEEDB" w:rsidR="001D6C32" w:rsidRDefault="003845EE" w:rsidP="003845EE">
      <w:pPr>
        <w:jc w:val="both"/>
      </w:pPr>
      <w:proofErr w:type="spellStart"/>
      <w:r>
        <w:t>Pop</w:t>
      </w:r>
      <w:r>
        <w:t>rostu</w:t>
      </w:r>
      <w:proofErr w:type="spellEnd"/>
      <w:r>
        <w:t xml:space="preserve"> </w:t>
      </w:r>
      <w:proofErr w:type="spellStart"/>
      <w:r>
        <w:t>wlaczy</w:t>
      </w:r>
      <w:r>
        <w:t>łem</w:t>
      </w:r>
      <w:proofErr w:type="spellEnd"/>
      <w:r>
        <w:t xml:space="preserve"> </w:t>
      </w:r>
      <w:proofErr w:type="spellStart"/>
      <w:r>
        <w:t>apke</w:t>
      </w:r>
      <w:proofErr w:type="spellEnd"/>
      <w:r>
        <w:t xml:space="preserve"> bez </w:t>
      </w:r>
      <w:proofErr w:type="spellStart"/>
      <w:r>
        <w:t>waczania</w:t>
      </w:r>
      <w:proofErr w:type="spellEnd"/>
      <w:r>
        <w:t xml:space="preserve"> </w:t>
      </w:r>
      <w:proofErr w:type="spellStart"/>
      <w:r>
        <w:t>cujnika</w:t>
      </w:r>
      <w:proofErr w:type="spellEnd"/>
      <w:r>
        <w:t xml:space="preserve"> </w:t>
      </w:r>
      <w:r>
        <w:t xml:space="preserve">I </w:t>
      </w:r>
      <w:proofErr w:type="spellStart"/>
      <w:r>
        <w:t>apka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chce</w:t>
      </w:r>
      <w:proofErr w:type="spellEnd"/>
      <w:r>
        <w:t xml:space="preserve"> </w:t>
      </w:r>
      <w:proofErr w:type="spellStart"/>
      <w:r>
        <w:t>sie</w:t>
      </w:r>
      <w:proofErr w:type="spellEnd"/>
      <w:r>
        <w:t xml:space="preserve"> </w:t>
      </w:r>
      <w:proofErr w:type="spellStart"/>
      <w:r>
        <w:t>zamkna</w:t>
      </w:r>
      <w:r>
        <w:t>ć</w:t>
      </w:r>
      <w:proofErr w:type="spellEnd"/>
      <w:r>
        <w:t xml:space="preserve">. </w:t>
      </w:r>
    </w:p>
    <w:p w14:paraId="4C81481C" w14:textId="16B83331" w:rsidR="001D6C32" w:rsidRDefault="001D6C32" w:rsidP="00AA2404"/>
    <w:p w14:paraId="292AF3C6" w14:textId="77777777" w:rsidR="001D6C32" w:rsidRDefault="001D6C32" w:rsidP="00AA2404"/>
    <w:p w14:paraId="048BB128" w14:textId="7E17FDF4" w:rsidR="00187C74" w:rsidRDefault="00187C74" w:rsidP="00AA2404"/>
    <w:p w14:paraId="78A335AB" w14:textId="77777777" w:rsidR="001D6C32" w:rsidRDefault="001D6C32" w:rsidP="00AA2404"/>
    <w:sectPr w:rsidR="001D6C32" w:rsidSect="00A91077">
      <w:headerReference w:type="default" r:id="rId10"/>
      <w:headerReference w:type="firs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35B8B" w14:textId="77777777" w:rsidR="00C619FE" w:rsidRDefault="00C619FE" w:rsidP="00F503E9">
      <w:pPr>
        <w:spacing w:after="0" w:line="240" w:lineRule="auto"/>
      </w:pPr>
      <w:r>
        <w:separator/>
      </w:r>
    </w:p>
  </w:endnote>
  <w:endnote w:type="continuationSeparator" w:id="0">
    <w:p w14:paraId="2295C39C" w14:textId="77777777" w:rsidR="00C619FE" w:rsidRDefault="00C619FE" w:rsidP="00F503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ED287" w14:textId="77777777" w:rsidR="00C619FE" w:rsidRDefault="00C619FE" w:rsidP="00F503E9">
      <w:pPr>
        <w:spacing w:after="0" w:line="240" w:lineRule="auto"/>
      </w:pPr>
      <w:r>
        <w:separator/>
      </w:r>
    </w:p>
  </w:footnote>
  <w:footnote w:type="continuationSeparator" w:id="0">
    <w:p w14:paraId="5BEEB3A1" w14:textId="77777777" w:rsidR="00C619FE" w:rsidRDefault="00C619FE" w:rsidP="00F503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6CBE9" w14:textId="77777777" w:rsidR="0071532E" w:rsidRDefault="0071532E" w:rsidP="00F669B4">
    <w:pPr>
      <w:pStyle w:val="Nagwek"/>
      <w:jc w:val="center"/>
    </w:pPr>
    <w:r>
      <w:rPr>
        <w:noProof/>
        <w:lang w:val="pl-PL" w:eastAsia="pl-PL"/>
      </w:rPr>
      <w:drawing>
        <wp:inline distT="0" distB="0" distL="0" distR="0" wp14:anchorId="3ED86170" wp14:editId="0E1ED005">
          <wp:extent cx="5760720" cy="1063365"/>
          <wp:effectExtent l="0" t="0" r="0" b="3810"/>
          <wp:docPr id="2" name="Obraz 2" descr="C:\KS materiały\materialy\szablony, gotowe pliki  itp\nowe logo 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KS materiały\materialy\szablony, gotowe pliki  itp\nowe logo 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3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EB391" w14:textId="71B2340D" w:rsidR="0071532E" w:rsidRPr="007B1CC2" w:rsidRDefault="007B1CC2" w:rsidP="007B1CC2">
    <w:pPr>
      <w:pStyle w:val="Nagwek"/>
    </w:pPr>
    <w:r>
      <w:rPr>
        <w:noProof/>
        <w:lang w:eastAsia="pl-PL"/>
      </w:rPr>
      <w:drawing>
        <wp:inline distT="0" distB="0" distL="0" distR="0" wp14:anchorId="5C83D1E7" wp14:editId="3415DDCA">
          <wp:extent cx="5760720" cy="1060450"/>
          <wp:effectExtent l="0" t="0" r="0" b="6350"/>
          <wp:docPr id="3" name="Obraz 3" descr="C:\Users\Biuro\Desktop\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Biuro\Desktop\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0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31" type="#_x0000_t75" style="width:33.5pt;height:26pt;visibility:visible" o:bullet="t">
        <v:imagedata r:id="rId1" o:title=""/>
      </v:shape>
    </w:pict>
  </w:numPicBullet>
  <w:numPicBullet w:numPicBulletId="1">
    <w:pict>
      <v:shape id="_x0000_i1132" type="#_x0000_t75" style="width:29.5pt;height:26pt;visibility:visible" o:bullet="t">
        <v:imagedata r:id="rId2" o:title=""/>
      </v:shape>
    </w:pict>
  </w:numPicBullet>
  <w:numPicBullet w:numPicBulletId="2">
    <w:pict>
      <v:shape id="_x0000_i1133" type="#_x0000_t75" style="width:454pt;height:255pt;visibility:visible" o:bullet="t">
        <v:imagedata r:id="rId3" o:title=""/>
      </v:shape>
    </w:pict>
  </w:numPicBullet>
  <w:abstractNum w:abstractNumId="0" w15:restartNumberingAfterBreak="0">
    <w:nsid w:val="010B2AF5"/>
    <w:multiLevelType w:val="hybridMultilevel"/>
    <w:tmpl w:val="8ABE2F72"/>
    <w:lvl w:ilvl="0" w:tplc="48344B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80EC5"/>
    <w:multiLevelType w:val="hybridMultilevel"/>
    <w:tmpl w:val="86E0E2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476E2"/>
    <w:multiLevelType w:val="hybridMultilevel"/>
    <w:tmpl w:val="3A7AA3B0"/>
    <w:lvl w:ilvl="0" w:tplc="6038A56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4B52C4"/>
    <w:multiLevelType w:val="hybridMultilevel"/>
    <w:tmpl w:val="F02A1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C505A"/>
    <w:multiLevelType w:val="hybridMultilevel"/>
    <w:tmpl w:val="C504D254"/>
    <w:lvl w:ilvl="0" w:tplc="AECAED4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6F18F1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FC3EC3"/>
    <w:multiLevelType w:val="multilevel"/>
    <w:tmpl w:val="BCEE8DC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F4B5132"/>
    <w:multiLevelType w:val="hybridMultilevel"/>
    <w:tmpl w:val="54F6E2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E43D0C"/>
    <w:multiLevelType w:val="hybridMultilevel"/>
    <w:tmpl w:val="AB14D00A"/>
    <w:lvl w:ilvl="0" w:tplc="4A1695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A3E70"/>
    <w:multiLevelType w:val="hybridMultilevel"/>
    <w:tmpl w:val="16F2BA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9104B5"/>
    <w:multiLevelType w:val="hybridMultilevel"/>
    <w:tmpl w:val="7A0A5DBC"/>
    <w:lvl w:ilvl="0" w:tplc="8A0A050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986ECA"/>
    <w:multiLevelType w:val="hybridMultilevel"/>
    <w:tmpl w:val="2DD23DAC"/>
    <w:lvl w:ilvl="0" w:tplc="442A823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FD6F06"/>
    <w:multiLevelType w:val="hybridMultilevel"/>
    <w:tmpl w:val="7C9CE6E0"/>
    <w:lvl w:ilvl="0" w:tplc="D97AD5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052C2"/>
    <w:multiLevelType w:val="hybridMultilevel"/>
    <w:tmpl w:val="327AFEBA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AF46FB"/>
    <w:multiLevelType w:val="hybridMultilevel"/>
    <w:tmpl w:val="50F082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AF0D11"/>
    <w:multiLevelType w:val="multilevel"/>
    <w:tmpl w:val="839092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6F74589"/>
    <w:multiLevelType w:val="hybridMultilevel"/>
    <w:tmpl w:val="7616B8E2"/>
    <w:lvl w:ilvl="0" w:tplc="7E1216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222E0D"/>
    <w:multiLevelType w:val="multilevel"/>
    <w:tmpl w:val="58F87F0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18" w15:restartNumberingAfterBreak="0">
    <w:nsid w:val="498F4335"/>
    <w:multiLevelType w:val="hybridMultilevel"/>
    <w:tmpl w:val="12464764"/>
    <w:lvl w:ilvl="0" w:tplc="6A0A81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D9129E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DA0723"/>
    <w:multiLevelType w:val="hybridMultilevel"/>
    <w:tmpl w:val="B29A45BC"/>
    <w:lvl w:ilvl="0" w:tplc="1A0A3E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1562E5"/>
    <w:multiLevelType w:val="hybridMultilevel"/>
    <w:tmpl w:val="322C3EDC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1B42C2"/>
    <w:multiLevelType w:val="hybridMultilevel"/>
    <w:tmpl w:val="CC94C71C"/>
    <w:lvl w:ilvl="0" w:tplc="04150011">
      <w:start w:val="1"/>
      <w:numFmt w:val="decimal"/>
      <w:lvlText w:val="%1)"/>
      <w:lvlJc w:val="left"/>
      <w:pPr>
        <w:ind w:left="914" w:hanging="360"/>
      </w:pPr>
    </w:lvl>
    <w:lvl w:ilvl="1" w:tplc="04150019" w:tentative="1">
      <w:start w:val="1"/>
      <w:numFmt w:val="lowerLetter"/>
      <w:lvlText w:val="%2."/>
      <w:lvlJc w:val="left"/>
      <w:pPr>
        <w:ind w:left="1634" w:hanging="360"/>
      </w:pPr>
    </w:lvl>
    <w:lvl w:ilvl="2" w:tplc="0415001B" w:tentative="1">
      <w:start w:val="1"/>
      <w:numFmt w:val="lowerRoman"/>
      <w:lvlText w:val="%3."/>
      <w:lvlJc w:val="right"/>
      <w:pPr>
        <w:ind w:left="2354" w:hanging="180"/>
      </w:pPr>
    </w:lvl>
    <w:lvl w:ilvl="3" w:tplc="0415000F" w:tentative="1">
      <w:start w:val="1"/>
      <w:numFmt w:val="decimal"/>
      <w:lvlText w:val="%4."/>
      <w:lvlJc w:val="left"/>
      <w:pPr>
        <w:ind w:left="3074" w:hanging="360"/>
      </w:pPr>
    </w:lvl>
    <w:lvl w:ilvl="4" w:tplc="04150019" w:tentative="1">
      <w:start w:val="1"/>
      <w:numFmt w:val="lowerLetter"/>
      <w:lvlText w:val="%5."/>
      <w:lvlJc w:val="left"/>
      <w:pPr>
        <w:ind w:left="3794" w:hanging="360"/>
      </w:pPr>
    </w:lvl>
    <w:lvl w:ilvl="5" w:tplc="0415001B" w:tentative="1">
      <w:start w:val="1"/>
      <w:numFmt w:val="lowerRoman"/>
      <w:lvlText w:val="%6."/>
      <w:lvlJc w:val="right"/>
      <w:pPr>
        <w:ind w:left="4514" w:hanging="180"/>
      </w:pPr>
    </w:lvl>
    <w:lvl w:ilvl="6" w:tplc="0415000F" w:tentative="1">
      <w:start w:val="1"/>
      <w:numFmt w:val="decimal"/>
      <w:lvlText w:val="%7."/>
      <w:lvlJc w:val="left"/>
      <w:pPr>
        <w:ind w:left="5234" w:hanging="360"/>
      </w:pPr>
    </w:lvl>
    <w:lvl w:ilvl="7" w:tplc="04150019" w:tentative="1">
      <w:start w:val="1"/>
      <w:numFmt w:val="lowerLetter"/>
      <w:lvlText w:val="%8."/>
      <w:lvlJc w:val="left"/>
      <w:pPr>
        <w:ind w:left="5954" w:hanging="360"/>
      </w:pPr>
    </w:lvl>
    <w:lvl w:ilvl="8" w:tplc="0415001B" w:tentative="1">
      <w:start w:val="1"/>
      <w:numFmt w:val="lowerRoman"/>
      <w:lvlText w:val="%9."/>
      <w:lvlJc w:val="right"/>
      <w:pPr>
        <w:ind w:left="6674" w:hanging="180"/>
      </w:pPr>
    </w:lvl>
  </w:abstractNum>
  <w:abstractNum w:abstractNumId="23" w15:restartNumberingAfterBreak="0">
    <w:nsid w:val="53827014"/>
    <w:multiLevelType w:val="hybridMultilevel"/>
    <w:tmpl w:val="37A2BC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F72E79"/>
    <w:multiLevelType w:val="hybridMultilevel"/>
    <w:tmpl w:val="B79A12BA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912C28"/>
    <w:multiLevelType w:val="hybridMultilevel"/>
    <w:tmpl w:val="2C1A5722"/>
    <w:lvl w:ilvl="0" w:tplc="E6E0B9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CE52F6"/>
    <w:multiLevelType w:val="hybridMultilevel"/>
    <w:tmpl w:val="12464764"/>
    <w:lvl w:ilvl="0" w:tplc="6A0A81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5F5F07"/>
    <w:multiLevelType w:val="hybridMultilevel"/>
    <w:tmpl w:val="59744F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D37076"/>
    <w:multiLevelType w:val="hybridMultilevel"/>
    <w:tmpl w:val="CC264BAC"/>
    <w:lvl w:ilvl="0" w:tplc="C4E06A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B807DD"/>
    <w:multiLevelType w:val="hybridMultilevel"/>
    <w:tmpl w:val="C61CB58A"/>
    <w:lvl w:ilvl="0" w:tplc="54FA61D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BB19AE"/>
    <w:multiLevelType w:val="hybridMultilevel"/>
    <w:tmpl w:val="E23257D0"/>
    <w:lvl w:ilvl="0" w:tplc="0186E11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675E27"/>
    <w:multiLevelType w:val="hybridMultilevel"/>
    <w:tmpl w:val="78446BE4"/>
    <w:lvl w:ilvl="0" w:tplc="C6A09D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98652F"/>
    <w:multiLevelType w:val="multilevel"/>
    <w:tmpl w:val="D70680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3" w15:restartNumberingAfterBreak="0">
    <w:nsid w:val="70066394"/>
    <w:multiLevelType w:val="hybridMultilevel"/>
    <w:tmpl w:val="41107818"/>
    <w:lvl w:ilvl="0" w:tplc="0A30245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181A09"/>
    <w:multiLevelType w:val="hybridMultilevel"/>
    <w:tmpl w:val="19809500"/>
    <w:lvl w:ilvl="0" w:tplc="92F2F81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8C361C"/>
    <w:multiLevelType w:val="hybridMultilevel"/>
    <w:tmpl w:val="18086A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1F3BFE"/>
    <w:multiLevelType w:val="hybridMultilevel"/>
    <w:tmpl w:val="E72E7B7E"/>
    <w:lvl w:ilvl="0" w:tplc="2DD6B2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DD24B9"/>
    <w:multiLevelType w:val="hybridMultilevel"/>
    <w:tmpl w:val="1B3E8916"/>
    <w:lvl w:ilvl="0" w:tplc="44D85E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5296F4E"/>
    <w:multiLevelType w:val="hybridMultilevel"/>
    <w:tmpl w:val="BC2EBDDA"/>
    <w:lvl w:ilvl="0" w:tplc="B418A01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8632B6"/>
    <w:multiLevelType w:val="hybridMultilevel"/>
    <w:tmpl w:val="40E899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F826A0"/>
    <w:multiLevelType w:val="hybridMultilevel"/>
    <w:tmpl w:val="3ADC85F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FC43D2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74678B"/>
    <w:multiLevelType w:val="hybridMultilevel"/>
    <w:tmpl w:val="256CE4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B0018C"/>
    <w:multiLevelType w:val="multilevel"/>
    <w:tmpl w:val="347CC376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ind w:left="1994" w:hanging="576"/>
      </w:pPr>
      <w:rPr>
        <w:rFonts w:hint="default"/>
        <w:b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4" w15:restartNumberingAfterBreak="0">
    <w:nsid w:val="7F2862E2"/>
    <w:multiLevelType w:val="multilevel"/>
    <w:tmpl w:val="96A6FB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5" w15:restartNumberingAfterBreak="0">
    <w:nsid w:val="7FB75B36"/>
    <w:multiLevelType w:val="hybridMultilevel"/>
    <w:tmpl w:val="DADE0622"/>
    <w:lvl w:ilvl="0" w:tplc="BF9C6FB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4"/>
  </w:num>
  <w:num w:numId="2">
    <w:abstractNumId w:val="32"/>
  </w:num>
  <w:num w:numId="3">
    <w:abstractNumId w:val="27"/>
  </w:num>
  <w:num w:numId="4">
    <w:abstractNumId w:val="14"/>
  </w:num>
  <w:num w:numId="5">
    <w:abstractNumId w:val="3"/>
  </w:num>
  <w:num w:numId="6">
    <w:abstractNumId w:val="6"/>
  </w:num>
  <w:num w:numId="7">
    <w:abstractNumId w:val="43"/>
  </w:num>
  <w:num w:numId="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3"/>
    <w:lvlOverride w:ilvl="0">
      <w:startOverride w:val="1"/>
    </w:lvlOverride>
  </w:num>
  <w:num w:numId="11">
    <w:abstractNumId w:val="20"/>
  </w:num>
  <w:num w:numId="12">
    <w:abstractNumId w:val="28"/>
  </w:num>
  <w:num w:numId="13">
    <w:abstractNumId w:val="37"/>
  </w:num>
  <w:num w:numId="14">
    <w:abstractNumId w:val="12"/>
  </w:num>
  <w:num w:numId="15">
    <w:abstractNumId w:val="8"/>
  </w:num>
  <w:num w:numId="16">
    <w:abstractNumId w:val="16"/>
  </w:num>
  <w:num w:numId="17">
    <w:abstractNumId w:val="36"/>
  </w:num>
  <w:num w:numId="18">
    <w:abstractNumId w:val="25"/>
  </w:num>
  <w:num w:numId="19">
    <w:abstractNumId w:val="21"/>
  </w:num>
  <w:num w:numId="20">
    <w:abstractNumId w:val="13"/>
  </w:num>
  <w:num w:numId="21">
    <w:abstractNumId w:val="24"/>
  </w:num>
  <w:num w:numId="22">
    <w:abstractNumId w:val="42"/>
  </w:num>
  <w:num w:numId="23">
    <w:abstractNumId w:val="35"/>
  </w:num>
  <w:num w:numId="24">
    <w:abstractNumId w:val="22"/>
  </w:num>
  <w:num w:numId="25">
    <w:abstractNumId w:val="1"/>
  </w:num>
  <w:num w:numId="26">
    <w:abstractNumId w:val="7"/>
  </w:num>
  <w:num w:numId="27">
    <w:abstractNumId w:val="15"/>
  </w:num>
  <w:num w:numId="28">
    <w:abstractNumId w:val="17"/>
  </w:num>
  <w:num w:numId="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3"/>
  </w:num>
  <w:num w:numId="31">
    <w:abstractNumId w:val="40"/>
  </w:num>
  <w:num w:numId="32">
    <w:abstractNumId w:val="11"/>
  </w:num>
  <w:num w:numId="33">
    <w:abstractNumId w:val="18"/>
  </w:num>
  <w:num w:numId="34">
    <w:abstractNumId w:val="26"/>
  </w:num>
  <w:num w:numId="35">
    <w:abstractNumId w:val="31"/>
  </w:num>
  <w:num w:numId="36">
    <w:abstractNumId w:val="38"/>
  </w:num>
  <w:num w:numId="37">
    <w:abstractNumId w:val="34"/>
  </w:num>
  <w:num w:numId="38">
    <w:abstractNumId w:val="29"/>
  </w:num>
  <w:num w:numId="39">
    <w:abstractNumId w:val="0"/>
  </w:num>
  <w:num w:numId="40">
    <w:abstractNumId w:val="2"/>
  </w:num>
  <w:num w:numId="41">
    <w:abstractNumId w:val="41"/>
  </w:num>
  <w:num w:numId="42">
    <w:abstractNumId w:val="19"/>
  </w:num>
  <w:num w:numId="43">
    <w:abstractNumId w:val="10"/>
  </w:num>
  <w:num w:numId="44">
    <w:abstractNumId w:val="5"/>
  </w:num>
  <w:num w:numId="45">
    <w:abstractNumId w:val="33"/>
  </w:num>
  <w:num w:numId="46">
    <w:abstractNumId w:val="4"/>
  </w:num>
  <w:num w:numId="47">
    <w:abstractNumId w:val="45"/>
  </w:num>
  <w:num w:numId="48">
    <w:abstractNumId w:val="30"/>
  </w:num>
  <w:num w:numId="4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xNLc0MDK1MLE0MjZQ0lEKTi0uzszPAykwqgUAOb7YeywAAAA="/>
    <w:docVar w:name="FLIR_DOCUMENT_ID" w:val="7112e103-e997-4e48-bb73-6d0977abf4cc"/>
  </w:docVars>
  <w:rsids>
    <w:rsidRoot w:val="009922A8"/>
    <w:rsid w:val="0000094F"/>
    <w:rsid w:val="00002684"/>
    <w:rsid w:val="000034B9"/>
    <w:rsid w:val="00005DDD"/>
    <w:rsid w:val="00007DB9"/>
    <w:rsid w:val="0001137A"/>
    <w:rsid w:val="00013E8C"/>
    <w:rsid w:val="000222B0"/>
    <w:rsid w:val="000240AB"/>
    <w:rsid w:val="000248D6"/>
    <w:rsid w:val="00027563"/>
    <w:rsid w:val="00027D7D"/>
    <w:rsid w:val="00032BDF"/>
    <w:rsid w:val="00033A06"/>
    <w:rsid w:val="000357C8"/>
    <w:rsid w:val="00037FB7"/>
    <w:rsid w:val="0004019A"/>
    <w:rsid w:val="00041C32"/>
    <w:rsid w:val="00042193"/>
    <w:rsid w:val="0004268D"/>
    <w:rsid w:val="00044AEE"/>
    <w:rsid w:val="00045E12"/>
    <w:rsid w:val="0004791E"/>
    <w:rsid w:val="00051CAD"/>
    <w:rsid w:val="00052B1B"/>
    <w:rsid w:val="000539EB"/>
    <w:rsid w:val="00053EAE"/>
    <w:rsid w:val="00053FD2"/>
    <w:rsid w:val="00054E32"/>
    <w:rsid w:val="000552EA"/>
    <w:rsid w:val="00055532"/>
    <w:rsid w:val="00060C46"/>
    <w:rsid w:val="000634CC"/>
    <w:rsid w:val="00064782"/>
    <w:rsid w:val="00064AC1"/>
    <w:rsid w:val="00066072"/>
    <w:rsid w:val="00066C40"/>
    <w:rsid w:val="0007050B"/>
    <w:rsid w:val="0007247C"/>
    <w:rsid w:val="00072FC9"/>
    <w:rsid w:val="000735A8"/>
    <w:rsid w:val="0007392A"/>
    <w:rsid w:val="0008077A"/>
    <w:rsid w:val="0008227D"/>
    <w:rsid w:val="00085D48"/>
    <w:rsid w:val="000904DD"/>
    <w:rsid w:val="000934D9"/>
    <w:rsid w:val="00096058"/>
    <w:rsid w:val="000975E4"/>
    <w:rsid w:val="000A50FF"/>
    <w:rsid w:val="000A6F63"/>
    <w:rsid w:val="000A754F"/>
    <w:rsid w:val="000B2CB1"/>
    <w:rsid w:val="000B4CFA"/>
    <w:rsid w:val="000B5F19"/>
    <w:rsid w:val="000B6344"/>
    <w:rsid w:val="000B77ED"/>
    <w:rsid w:val="000C4903"/>
    <w:rsid w:val="000C4B6A"/>
    <w:rsid w:val="000C6EA4"/>
    <w:rsid w:val="000C7539"/>
    <w:rsid w:val="000D0C69"/>
    <w:rsid w:val="000D3355"/>
    <w:rsid w:val="000D3E32"/>
    <w:rsid w:val="000D5838"/>
    <w:rsid w:val="000D7DC3"/>
    <w:rsid w:val="000E53B7"/>
    <w:rsid w:val="000E59DD"/>
    <w:rsid w:val="000E6C63"/>
    <w:rsid w:val="000E770C"/>
    <w:rsid w:val="000F1E55"/>
    <w:rsid w:val="000F2394"/>
    <w:rsid w:val="000F31EA"/>
    <w:rsid w:val="000F3CB9"/>
    <w:rsid w:val="000F6099"/>
    <w:rsid w:val="000F6341"/>
    <w:rsid w:val="000F6E2F"/>
    <w:rsid w:val="001027E8"/>
    <w:rsid w:val="00103BA9"/>
    <w:rsid w:val="00105C6C"/>
    <w:rsid w:val="00110454"/>
    <w:rsid w:val="0011083E"/>
    <w:rsid w:val="00113713"/>
    <w:rsid w:val="001141C2"/>
    <w:rsid w:val="00114902"/>
    <w:rsid w:val="00114913"/>
    <w:rsid w:val="00120954"/>
    <w:rsid w:val="00120CC5"/>
    <w:rsid w:val="0012113C"/>
    <w:rsid w:val="00135449"/>
    <w:rsid w:val="0013581C"/>
    <w:rsid w:val="001359A0"/>
    <w:rsid w:val="0013796B"/>
    <w:rsid w:val="00142B18"/>
    <w:rsid w:val="00144144"/>
    <w:rsid w:val="00146A5C"/>
    <w:rsid w:val="0014727C"/>
    <w:rsid w:val="00147E04"/>
    <w:rsid w:val="00151392"/>
    <w:rsid w:val="001531CD"/>
    <w:rsid w:val="00154933"/>
    <w:rsid w:val="00155827"/>
    <w:rsid w:val="00156E21"/>
    <w:rsid w:val="00157CB7"/>
    <w:rsid w:val="00160623"/>
    <w:rsid w:val="0016067F"/>
    <w:rsid w:val="0016165F"/>
    <w:rsid w:val="00161F3B"/>
    <w:rsid w:val="0016243D"/>
    <w:rsid w:val="001645A2"/>
    <w:rsid w:val="001646D4"/>
    <w:rsid w:val="0016513A"/>
    <w:rsid w:val="0017142E"/>
    <w:rsid w:val="0017261F"/>
    <w:rsid w:val="001736E5"/>
    <w:rsid w:val="00173CB6"/>
    <w:rsid w:val="00174034"/>
    <w:rsid w:val="0018192A"/>
    <w:rsid w:val="00181D91"/>
    <w:rsid w:val="00183DB9"/>
    <w:rsid w:val="00185304"/>
    <w:rsid w:val="0018791D"/>
    <w:rsid w:val="00187C74"/>
    <w:rsid w:val="00187D52"/>
    <w:rsid w:val="0019013D"/>
    <w:rsid w:val="0019234B"/>
    <w:rsid w:val="0019400E"/>
    <w:rsid w:val="0019546F"/>
    <w:rsid w:val="001961A5"/>
    <w:rsid w:val="00196323"/>
    <w:rsid w:val="001A039C"/>
    <w:rsid w:val="001A06E3"/>
    <w:rsid w:val="001A190A"/>
    <w:rsid w:val="001A1CFE"/>
    <w:rsid w:val="001A2207"/>
    <w:rsid w:val="001A2835"/>
    <w:rsid w:val="001A5C0E"/>
    <w:rsid w:val="001A6B95"/>
    <w:rsid w:val="001A78BF"/>
    <w:rsid w:val="001A7E51"/>
    <w:rsid w:val="001B0EE1"/>
    <w:rsid w:val="001B22E4"/>
    <w:rsid w:val="001B35F3"/>
    <w:rsid w:val="001B4807"/>
    <w:rsid w:val="001B5A20"/>
    <w:rsid w:val="001B70C2"/>
    <w:rsid w:val="001B7337"/>
    <w:rsid w:val="001B75E9"/>
    <w:rsid w:val="001B77CA"/>
    <w:rsid w:val="001C2BB3"/>
    <w:rsid w:val="001C6FE9"/>
    <w:rsid w:val="001C7022"/>
    <w:rsid w:val="001D1A2C"/>
    <w:rsid w:val="001D258E"/>
    <w:rsid w:val="001D26E8"/>
    <w:rsid w:val="001D53B0"/>
    <w:rsid w:val="001D575E"/>
    <w:rsid w:val="001D5D89"/>
    <w:rsid w:val="001D6C32"/>
    <w:rsid w:val="001E01F1"/>
    <w:rsid w:val="001E0C0B"/>
    <w:rsid w:val="001E0CF2"/>
    <w:rsid w:val="001E10C6"/>
    <w:rsid w:val="001E1470"/>
    <w:rsid w:val="001E21BB"/>
    <w:rsid w:val="001E4A13"/>
    <w:rsid w:val="001E5B96"/>
    <w:rsid w:val="001E7961"/>
    <w:rsid w:val="001F05BF"/>
    <w:rsid w:val="001F0920"/>
    <w:rsid w:val="001F103A"/>
    <w:rsid w:val="001F24DC"/>
    <w:rsid w:val="001F2CBB"/>
    <w:rsid w:val="001F30CA"/>
    <w:rsid w:val="001F50DB"/>
    <w:rsid w:val="001F5323"/>
    <w:rsid w:val="00200743"/>
    <w:rsid w:val="002009A4"/>
    <w:rsid w:val="00202273"/>
    <w:rsid w:val="00203729"/>
    <w:rsid w:val="002040CB"/>
    <w:rsid w:val="00206ED1"/>
    <w:rsid w:val="00207B04"/>
    <w:rsid w:val="00210B38"/>
    <w:rsid w:val="00212BE2"/>
    <w:rsid w:val="002140DC"/>
    <w:rsid w:val="00215B68"/>
    <w:rsid w:val="002173A6"/>
    <w:rsid w:val="00217B4E"/>
    <w:rsid w:val="0022073E"/>
    <w:rsid w:val="002209A1"/>
    <w:rsid w:val="002244F1"/>
    <w:rsid w:val="00225451"/>
    <w:rsid w:val="00225481"/>
    <w:rsid w:val="0022768D"/>
    <w:rsid w:val="00231F43"/>
    <w:rsid w:val="0023306F"/>
    <w:rsid w:val="0023610C"/>
    <w:rsid w:val="00241126"/>
    <w:rsid w:val="00241AC9"/>
    <w:rsid w:val="002447AA"/>
    <w:rsid w:val="00245947"/>
    <w:rsid w:val="0025273C"/>
    <w:rsid w:val="00252E38"/>
    <w:rsid w:val="002542A7"/>
    <w:rsid w:val="002557A6"/>
    <w:rsid w:val="0025644D"/>
    <w:rsid w:val="00257742"/>
    <w:rsid w:val="002577BF"/>
    <w:rsid w:val="0026231A"/>
    <w:rsid w:val="00263A88"/>
    <w:rsid w:val="0026473E"/>
    <w:rsid w:val="0026564C"/>
    <w:rsid w:val="00270486"/>
    <w:rsid w:val="002710B6"/>
    <w:rsid w:val="00274EB9"/>
    <w:rsid w:val="00274F52"/>
    <w:rsid w:val="002773F9"/>
    <w:rsid w:val="00280C23"/>
    <w:rsid w:val="00281BF8"/>
    <w:rsid w:val="002840EC"/>
    <w:rsid w:val="002858D7"/>
    <w:rsid w:val="00287F06"/>
    <w:rsid w:val="00290079"/>
    <w:rsid w:val="00291F10"/>
    <w:rsid w:val="002920A1"/>
    <w:rsid w:val="00292554"/>
    <w:rsid w:val="002932DA"/>
    <w:rsid w:val="002948A0"/>
    <w:rsid w:val="002956A1"/>
    <w:rsid w:val="00297DBF"/>
    <w:rsid w:val="00297F8C"/>
    <w:rsid w:val="002A0AD7"/>
    <w:rsid w:val="002A3F7D"/>
    <w:rsid w:val="002A764E"/>
    <w:rsid w:val="002B1264"/>
    <w:rsid w:val="002B1483"/>
    <w:rsid w:val="002B15FD"/>
    <w:rsid w:val="002B1C49"/>
    <w:rsid w:val="002B22E0"/>
    <w:rsid w:val="002B50CA"/>
    <w:rsid w:val="002C47DB"/>
    <w:rsid w:val="002C4819"/>
    <w:rsid w:val="002C5209"/>
    <w:rsid w:val="002C5944"/>
    <w:rsid w:val="002C6341"/>
    <w:rsid w:val="002C7984"/>
    <w:rsid w:val="002D392F"/>
    <w:rsid w:val="002D46D7"/>
    <w:rsid w:val="002D5E2E"/>
    <w:rsid w:val="002D79F4"/>
    <w:rsid w:val="002E0469"/>
    <w:rsid w:val="002E16D3"/>
    <w:rsid w:val="002E26E5"/>
    <w:rsid w:val="002E559A"/>
    <w:rsid w:val="002E6CFE"/>
    <w:rsid w:val="002F2E26"/>
    <w:rsid w:val="002F7E26"/>
    <w:rsid w:val="00301396"/>
    <w:rsid w:val="00302227"/>
    <w:rsid w:val="00302784"/>
    <w:rsid w:val="003049B3"/>
    <w:rsid w:val="00307A59"/>
    <w:rsid w:val="003122FF"/>
    <w:rsid w:val="00313424"/>
    <w:rsid w:val="00316BA2"/>
    <w:rsid w:val="00327BF2"/>
    <w:rsid w:val="003323AA"/>
    <w:rsid w:val="00334FA1"/>
    <w:rsid w:val="00337397"/>
    <w:rsid w:val="003435AF"/>
    <w:rsid w:val="00343CDC"/>
    <w:rsid w:val="0034472F"/>
    <w:rsid w:val="00345961"/>
    <w:rsid w:val="003459D8"/>
    <w:rsid w:val="00351562"/>
    <w:rsid w:val="003516A5"/>
    <w:rsid w:val="00352AE4"/>
    <w:rsid w:val="003531D0"/>
    <w:rsid w:val="00354C1E"/>
    <w:rsid w:val="00360223"/>
    <w:rsid w:val="00363D50"/>
    <w:rsid w:val="00364060"/>
    <w:rsid w:val="00364D37"/>
    <w:rsid w:val="00371153"/>
    <w:rsid w:val="00372251"/>
    <w:rsid w:val="00372D1B"/>
    <w:rsid w:val="00372D1D"/>
    <w:rsid w:val="003734C0"/>
    <w:rsid w:val="003739BB"/>
    <w:rsid w:val="00381365"/>
    <w:rsid w:val="00383134"/>
    <w:rsid w:val="00383483"/>
    <w:rsid w:val="003845EE"/>
    <w:rsid w:val="00385139"/>
    <w:rsid w:val="0038705A"/>
    <w:rsid w:val="003927D1"/>
    <w:rsid w:val="00392EE6"/>
    <w:rsid w:val="00394E2D"/>
    <w:rsid w:val="003A06D0"/>
    <w:rsid w:val="003A1837"/>
    <w:rsid w:val="003A1858"/>
    <w:rsid w:val="003A1FE2"/>
    <w:rsid w:val="003A2965"/>
    <w:rsid w:val="003A2C6F"/>
    <w:rsid w:val="003A5675"/>
    <w:rsid w:val="003B02EE"/>
    <w:rsid w:val="003B0A2C"/>
    <w:rsid w:val="003B1088"/>
    <w:rsid w:val="003B131C"/>
    <w:rsid w:val="003B35EF"/>
    <w:rsid w:val="003B6432"/>
    <w:rsid w:val="003C191A"/>
    <w:rsid w:val="003C1A7D"/>
    <w:rsid w:val="003C324C"/>
    <w:rsid w:val="003C3736"/>
    <w:rsid w:val="003C3EC8"/>
    <w:rsid w:val="003C4B19"/>
    <w:rsid w:val="003C5E62"/>
    <w:rsid w:val="003D0C91"/>
    <w:rsid w:val="003D26A4"/>
    <w:rsid w:val="003D4463"/>
    <w:rsid w:val="003D71BC"/>
    <w:rsid w:val="003D741A"/>
    <w:rsid w:val="003D7D12"/>
    <w:rsid w:val="003E04BF"/>
    <w:rsid w:val="003E0C76"/>
    <w:rsid w:val="003E0EB1"/>
    <w:rsid w:val="003E663A"/>
    <w:rsid w:val="003F0311"/>
    <w:rsid w:val="003F1769"/>
    <w:rsid w:val="003F431E"/>
    <w:rsid w:val="003F4472"/>
    <w:rsid w:val="003F45FA"/>
    <w:rsid w:val="003F4A5A"/>
    <w:rsid w:val="003F7B33"/>
    <w:rsid w:val="004003EF"/>
    <w:rsid w:val="0040153E"/>
    <w:rsid w:val="004016CC"/>
    <w:rsid w:val="00403050"/>
    <w:rsid w:val="00403AF8"/>
    <w:rsid w:val="00404914"/>
    <w:rsid w:val="004103DD"/>
    <w:rsid w:val="00410988"/>
    <w:rsid w:val="00412ABC"/>
    <w:rsid w:val="0042181D"/>
    <w:rsid w:val="00421FD7"/>
    <w:rsid w:val="00422BDA"/>
    <w:rsid w:val="004271D9"/>
    <w:rsid w:val="00430EDF"/>
    <w:rsid w:val="004322B9"/>
    <w:rsid w:val="004332F9"/>
    <w:rsid w:val="004345EA"/>
    <w:rsid w:val="0043505D"/>
    <w:rsid w:val="0044074F"/>
    <w:rsid w:val="00440D45"/>
    <w:rsid w:val="00444125"/>
    <w:rsid w:val="004473D4"/>
    <w:rsid w:val="00447B0F"/>
    <w:rsid w:val="00451484"/>
    <w:rsid w:val="0045388E"/>
    <w:rsid w:val="00455B92"/>
    <w:rsid w:val="00456CEE"/>
    <w:rsid w:val="00457F13"/>
    <w:rsid w:val="004609F1"/>
    <w:rsid w:val="00461AD1"/>
    <w:rsid w:val="0046502C"/>
    <w:rsid w:val="004731DF"/>
    <w:rsid w:val="00473CF3"/>
    <w:rsid w:val="004749BA"/>
    <w:rsid w:val="00475048"/>
    <w:rsid w:val="00476920"/>
    <w:rsid w:val="004776F8"/>
    <w:rsid w:val="004849BE"/>
    <w:rsid w:val="0048783E"/>
    <w:rsid w:val="00487B80"/>
    <w:rsid w:val="00487CE7"/>
    <w:rsid w:val="004A0711"/>
    <w:rsid w:val="004A1E5C"/>
    <w:rsid w:val="004A519D"/>
    <w:rsid w:val="004A6B3B"/>
    <w:rsid w:val="004B1621"/>
    <w:rsid w:val="004B368C"/>
    <w:rsid w:val="004B6F73"/>
    <w:rsid w:val="004C0065"/>
    <w:rsid w:val="004C207F"/>
    <w:rsid w:val="004C2E89"/>
    <w:rsid w:val="004C2F49"/>
    <w:rsid w:val="004C34AE"/>
    <w:rsid w:val="004D1291"/>
    <w:rsid w:val="004D2CE1"/>
    <w:rsid w:val="004D336E"/>
    <w:rsid w:val="004D4E39"/>
    <w:rsid w:val="004E65FC"/>
    <w:rsid w:val="004F1ACF"/>
    <w:rsid w:val="004F2E0B"/>
    <w:rsid w:val="004F63C0"/>
    <w:rsid w:val="004F7EAF"/>
    <w:rsid w:val="0050254C"/>
    <w:rsid w:val="00502D64"/>
    <w:rsid w:val="00504289"/>
    <w:rsid w:val="00504D5A"/>
    <w:rsid w:val="0050669B"/>
    <w:rsid w:val="0051332A"/>
    <w:rsid w:val="00514520"/>
    <w:rsid w:val="00515A96"/>
    <w:rsid w:val="00517BFB"/>
    <w:rsid w:val="005222BC"/>
    <w:rsid w:val="00523E78"/>
    <w:rsid w:val="00525960"/>
    <w:rsid w:val="005259D4"/>
    <w:rsid w:val="0052685D"/>
    <w:rsid w:val="005279D8"/>
    <w:rsid w:val="00530BCF"/>
    <w:rsid w:val="00530E4C"/>
    <w:rsid w:val="00532E11"/>
    <w:rsid w:val="00533819"/>
    <w:rsid w:val="00534285"/>
    <w:rsid w:val="00534D1B"/>
    <w:rsid w:val="005441DB"/>
    <w:rsid w:val="0054435E"/>
    <w:rsid w:val="00547C13"/>
    <w:rsid w:val="005505AD"/>
    <w:rsid w:val="00551246"/>
    <w:rsid w:val="00555926"/>
    <w:rsid w:val="005617D5"/>
    <w:rsid w:val="00561C5C"/>
    <w:rsid w:val="00562B8E"/>
    <w:rsid w:val="00563725"/>
    <w:rsid w:val="0056454B"/>
    <w:rsid w:val="005645E3"/>
    <w:rsid w:val="00564851"/>
    <w:rsid w:val="00566186"/>
    <w:rsid w:val="00570F6F"/>
    <w:rsid w:val="00572535"/>
    <w:rsid w:val="00573860"/>
    <w:rsid w:val="00576084"/>
    <w:rsid w:val="005776A3"/>
    <w:rsid w:val="00580337"/>
    <w:rsid w:val="0058067D"/>
    <w:rsid w:val="0058183A"/>
    <w:rsid w:val="00583B43"/>
    <w:rsid w:val="00586932"/>
    <w:rsid w:val="0058714C"/>
    <w:rsid w:val="00587AE6"/>
    <w:rsid w:val="0059002D"/>
    <w:rsid w:val="00590DE6"/>
    <w:rsid w:val="00590EC2"/>
    <w:rsid w:val="00593DCF"/>
    <w:rsid w:val="00594291"/>
    <w:rsid w:val="0059546F"/>
    <w:rsid w:val="00596487"/>
    <w:rsid w:val="00597180"/>
    <w:rsid w:val="005A08DE"/>
    <w:rsid w:val="005A2ECB"/>
    <w:rsid w:val="005A3066"/>
    <w:rsid w:val="005A4109"/>
    <w:rsid w:val="005A4773"/>
    <w:rsid w:val="005A53FB"/>
    <w:rsid w:val="005A5E75"/>
    <w:rsid w:val="005A74B3"/>
    <w:rsid w:val="005A7E2C"/>
    <w:rsid w:val="005B040F"/>
    <w:rsid w:val="005C0614"/>
    <w:rsid w:val="005C065F"/>
    <w:rsid w:val="005C10CC"/>
    <w:rsid w:val="005C65DD"/>
    <w:rsid w:val="005D044E"/>
    <w:rsid w:val="005D34BE"/>
    <w:rsid w:val="005D3889"/>
    <w:rsid w:val="005D4965"/>
    <w:rsid w:val="005D7555"/>
    <w:rsid w:val="005D79C5"/>
    <w:rsid w:val="005E1FE8"/>
    <w:rsid w:val="005E207B"/>
    <w:rsid w:val="005E25DC"/>
    <w:rsid w:val="005E4E81"/>
    <w:rsid w:val="005E793F"/>
    <w:rsid w:val="005F065E"/>
    <w:rsid w:val="005F0801"/>
    <w:rsid w:val="005F1052"/>
    <w:rsid w:val="005F1570"/>
    <w:rsid w:val="005F24B2"/>
    <w:rsid w:val="005F605A"/>
    <w:rsid w:val="005F74F5"/>
    <w:rsid w:val="00600B5E"/>
    <w:rsid w:val="006051D4"/>
    <w:rsid w:val="0060525F"/>
    <w:rsid w:val="00607336"/>
    <w:rsid w:val="00611746"/>
    <w:rsid w:val="0061199F"/>
    <w:rsid w:val="00614865"/>
    <w:rsid w:val="00616A20"/>
    <w:rsid w:val="00622219"/>
    <w:rsid w:val="0062285C"/>
    <w:rsid w:val="00630CEE"/>
    <w:rsid w:val="006334F1"/>
    <w:rsid w:val="006344AF"/>
    <w:rsid w:val="006371AF"/>
    <w:rsid w:val="00637E64"/>
    <w:rsid w:val="00637F36"/>
    <w:rsid w:val="0064018C"/>
    <w:rsid w:val="0064174A"/>
    <w:rsid w:val="0064197F"/>
    <w:rsid w:val="0064264E"/>
    <w:rsid w:val="00643516"/>
    <w:rsid w:val="006440B4"/>
    <w:rsid w:val="00644209"/>
    <w:rsid w:val="006448C2"/>
    <w:rsid w:val="00645265"/>
    <w:rsid w:val="006465CD"/>
    <w:rsid w:val="00646DE7"/>
    <w:rsid w:val="0065165F"/>
    <w:rsid w:val="00652813"/>
    <w:rsid w:val="00652F94"/>
    <w:rsid w:val="00652FB5"/>
    <w:rsid w:val="0065429E"/>
    <w:rsid w:val="006617E9"/>
    <w:rsid w:val="00667D54"/>
    <w:rsid w:val="00671073"/>
    <w:rsid w:val="00674956"/>
    <w:rsid w:val="00675624"/>
    <w:rsid w:val="00680C61"/>
    <w:rsid w:val="006839C6"/>
    <w:rsid w:val="00685382"/>
    <w:rsid w:val="00686896"/>
    <w:rsid w:val="00687CC6"/>
    <w:rsid w:val="0069055D"/>
    <w:rsid w:val="00693FEA"/>
    <w:rsid w:val="006959C8"/>
    <w:rsid w:val="006A16C1"/>
    <w:rsid w:val="006A5439"/>
    <w:rsid w:val="006A6B21"/>
    <w:rsid w:val="006B0080"/>
    <w:rsid w:val="006B5290"/>
    <w:rsid w:val="006B7A16"/>
    <w:rsid w:val="006C3911"/>
    <w:rsid w:val="006C4B69"/>
    <w:rsid w:val="006C50BF"/>
    <w:rsid w:val="006C519C"/>
    <w:rsid w:val="006C7EA1"/>
    <w:rsid w:val="006D2244"/>
    <w:rsid w:val="006D2FDB"/>
    <w:rsid w:val="006D57F2"/>
    <w:rsid w:val="006E2384"/>
    <w:rsid w:val="006E3CF9"/>
    <w:rsid w:val="006E5B7A"/>
    <w:rsid w:val="006E6376"/>
    <w:rsid w:val="006E69F0"/>
    <w:rsid w:val="006E7F07"/>
    <w:rsid w:val="006F02B5"/>
    <w:rsid w:val="006F2809"/>
    <w:rsid w:val="006F3F45"/>
    <w:rsid w:val="006F4708"/>
    <w:rsid w:val="006F5618"/>
    <w:rsid w:val="006F6EF0"/>
    <w:rsid w:val="006F786B"/>
    <w:rsid w:val="006F7B68"/>
    <w:rsid w:val="00701164"/>
    <w:rsid w:val="0070161F"/>
    <w:rsid w:val="00701879"/>
    <w:rsid w:val="00704C11"/>
    <w:rsid w:val="0070745E"/>
    <w:rsid w:val="00713A12"/>
    <w:rsid w:val="007149F7"/>
    <w:rsid w:val="0071532E"/>
    <w:rsid w:val="00715370"/>
    <w:rsid w:val="00715ACB"/>
    <w:rsid w:val="00716534"/>
    <w:rsid w:val="007178FD"/>
    <w:rsid w:val="00720E57"/>
    <w:rsid w:val="00721272"/>
    <w:rsid w:val="00723D7A"/>
    <w:rsid w:val="00724788"/>
    <w:rsid w:val="00742ABC"/>
    <w:rsid w:val="00744A7A"/>
    <w:rsid w:val="00747F93"/>
    <w:rsid w:val="00751195"/>
    <w:rsid w:val="0075150D"/>
    <w:rsid w:val="00751B29"/>
    <w:rsid w:val="00751EAF"/>
    <w:rsid w:val="00756004"/>
    <w:rsid w:val="0075670F"/>
    <w:rsid w:val="00757D8A"/>
    <w:rsid w:val="007602F7"/>
    <w:rsid w:val="007628C8"/>
    <w:rsid w:val="0077328A"/>
    <w:rsid w:val="007762DC"/>
    <w:rsid w:val="00776D1E"/>
    <w:rsid w:val="007776FB"/>
    <w:rsid w:val="0078274B"/>
    <w:rsid w:val="00783011"/>
    <w:rsid w:val="007836CF"/>
    <w:rsid w:val="007847CA"/>
    <w:rsid w:val="00785435"/>
    <w:rsid w:val="00787154"/>
    <w:rsid w:val="007911CF"/>
    <w:rsid w:val="00791E0E"/>
    <w:rsid w:val="00793779"/>
    <w:rsid w:val="007945F4"/>
    <w:rsid w:val="007A18C2"/>
    <w:rsid w:val="007A2384"/>
    <w:rsid w:val="007A239C"/>
    <w:rsid w:val="007A2471"/>
    <w:rsid w:val="007A27A9"/>
    <w:rsid w:val="007A2A7A"/>
    <w:rsid w:val="007A2B67"/>
    <w:rsid w:val="007A5E50"/>
    <w:rsid w:val="007A79FF"/>
    <w:rsid w:val="007B0450"/>
    <w:rsid w:val="007B1CC2"/>
    <w:rsid w:val="007B5C6D"/>
    <w:rsid w:val="007B70E6"/>
    <w:rsid w:val="007B7FDF"/>
    <w:rsid w:val="007C0692"/>
    <w:rsid w:val="007C11FF"/>
    <w:rsid w:val="007C4BDB"/>
    <w:rsid w:val="007C56CD"/>
    <w:rsid w:val="007C75CC"/>
    <w:rsid w:val="007E5FC8"/>
    <w:rsid w:val="007E6ECC"/>
    <w:rsid w:val="007F2A1F"/>
    <w:rsid w:val="007F41F9"/>
    <w:rsid w:val="007F4701"/>
    <w:rsid w:val="007F6A10"/>
    <w:rsid w:val="008057AF"/>
    <w:rsid w:val="00806701"/>
    <w:rsid w:val="008074AF"/>
    <w:rsid w:val="008078AA"/>
    <w:rsid w:val="008107BF"/>
    <w:rsid w:val="00815C1F"/>
    <w:rsid w:val="0081621F"/>
    <w:rsid w:val="008164C3"/>
    <w:rsid w:val="00816DF8"/>
    <w:rsid w:val="008220DD"/>
    <w:rsid w:val="008259D7"/>
    <w:rsid w:val="00826A9B"/>
    <w:rsid w:val="00830A13"/>
    <w:rsid w:val="00830A52"/>
    <w:rsid w:val="00830BDD"/>
    <w:rsid w:val="00830C52"/>
    <w:rsid w:val="00831E0B"/>
    <w:rsid w:val="00833104"/>
    <w:rsid w:val="00834425"/>
    <w:rsid w:val="008359B2"/>
    <w:rsid w:val="00835C50"/>
    <w:rsid w:val="00840DB6"/>
    <w:rsid w:val="00841E41"/>
    <w:rsid w:val="00844426"/>
    <w:rsid w:val="00846DB1"/>
    <w:rsid w:val="0085261A"/>
    <w:rsid w:val="00854399"/>
    <w:rsid w:val="00854694"/>
    <w:rsid w:val="00854AA8"/>
    <w:rsid w:val="008600CE"/>
    <w:rsid w:val="00863FA8"/>
    <w:rsid w:val="008642E4"/>
    <w:rsid w:val="008644CA"/>
    <w:rsid w:val="0086495E"/>
    <w:rsid w:val="00867128"/>
    <w:rsid w:val="008672FE"/>
    <w:rsid w:val="00871D7C"/>
    <w:rsid w:val="00875041"/>
    <w:rsid w:val="00875747"/>
    <w:rsid w:val="00882329"/>
    <w:rsid w:val="008829F3"/>
    <w:rsid w:val="008830FD"/>
    <w:rsid w:val="008851AD"/>
    <w:rsid w:val="0088521D"/>
    <w:rsid w:val="00891DA6"/>
    <w:rsid w:val="008923BD"/>
    <w:rsid w:val="0089500E"/>
    <w:rsid w:val="008A0D6C"/>
    <w:rsid w:val="008A2643"/>
    <w:rsid w:val="008A2E24"/>
    <w:rsid w:val="008A6C81"/>
    <w:rsid w:val="008B0448"/>
    <w:rsid w:val="008B6089"/>
    <w:rsid w:val="008B644D"/>
    <w:rsid w:val="008B69B5"/>
    <w:rsid w:val="008C08A9"/>
    <w:rsid w:val="008C1089"/>
    <w:rsid w:val="008C1437"/>
    <w:rsid w:val="008C3FB3"/>
    <w:rsid w:val="008C6307"/>
    <w:rsid w:val="008D468A"/>
    <w:rsid w:val="008D5509"/>
    <w:rsid w:val="008D571D"/>
    <w:rsid w:val="008D7DE1"/>
    <w:rsid w:val="008E2F76"/>
    <w:rsid w:val="008E6857"/>
    <w:rsid w:val="008E7EB1"/>
    <w:rsid w:val="008F1630"/>
    <w:rsid w:val="008F2EF7"/>
    <w:rsid w:val="008F46D0"/>
    <w:rsid w:val="008F488B"/>
    <w:rsid w:val="008F76AA"/>
    <w:rsid w:val="009000FA"/>
    <w:rsid w:val="009016D8"/>
    <w:rsid w:val="00903852"/>
    <w:rsid w:val="00904DF0"/>
    <w:rsid w:val="00906602"/>
    <w:rsid w:val="0091316B"/>
    <w:rsid w:val="009153B1"/>
    <w:rsid w:val="009158ED"/>
    <w:rsid w:val="00917433"/>
    <w:rsid w:val="00920220"/>
    <w:rsid w:val="00921B1A"/>
    <w:rsid w:val="00923E50"/>
    <w:rsid w:val="009248C4"/>
    <w:rsid w:val="00924B2F"/>
    <w:rsid w:val="00925013"/>
    <w:rsid w:val="00925F28"/>
    <w:rsid w:val="0092744A"/>
    <w:rsid w:val="009300F8"/>
    <w:rsid w:val="00931DFD"/>
    <w:rsid w:val="00932E0C"/>
    <w:rsid w:val="00935E50"/>
    <w:rsid w:val="00937F9D"/>
    <w:rsid w:val="00941D82"/>
    <w:rsid w:val="00944CD6"/>
    <w:rsid w:val="00952855"/>
    <w:rsid w:val="00953474"/>
    <w:rsid w:val="00954B2E"/>
    <w:rsid w:val="00954B37"/>
    <w:rsid w:val="009571B6"/>
    <w:rsid w:val="009573C7"/>
    <w:rsid w:val="00960357"/>
    <w:rsid w:val="009607D8"/>
    <w:rsid w:val="00960C3F"/>
    <w:rsid w:val="009634DD"/>
    <w:rsid w:val="009635B2"/>
    <w:rsid w:val="00964328"/>
    <w:rsid w:val="00973376"/>
    <w:rsid w:val="00973EFC"/>
    <w:rsid w:val="00975BF8"/>
    <w:rsid w:val="00975D02"/>
    <w:rsid w:val="00976B48"/>
    <w:rsid w:val="00977300"/>
    <w:rsid w:val="00980061"/>
    <w:rsid w:val="009812CB"/>
    <w:rsid w:val="00981707"/>
    <w:rsid w:val="00981DA6"/>
    <w:rsid w:val="00982BFB"/>
    <w:rsid w:val="00987A1A"/>
    <w:rsid w:val="0099136D"/>
    <w:rsid w:val="00991B63"/>
    <w:rsid w:val="0099226C"/>
    <w:rsid w:val="009922A8"/>
    <w:rsid w:val="009922AD"/>
    <w:rsid w:val="00992D25"/>
    <w:rsid w:val="00992D9D"/>
    <w:rsid w:val="00995F03"/>
    <w:rsid w:val="009A1F73"/>
    <w:rsid w:val="009A359E"/>
    <w:rsid w:val="009A617E"/>
    <w:rsid w:val="009A6640"/>
    <w:rsid w:val="009B2427"/>
    <w:rsid w:val="009B658C"/>
    <w:rsid w:val="009B7161"/>
    <w:rsid w:val="009C12DE"/>
    <w:rsid w:val="009C2A4B"/>
    <w:rsid w:val="009C3F23"/>
    <w:rsid w:val="009C44CA"/>
    <w:rsid w:val="009C4525"/>
    <w:rsid w:val="009C46E1"/>
    <w:rsid w:val="009C57E1"/>
    <w:rsid w:val="009D1E93"/>
    <w:rsid w:val="009D2E40"/>
    <w:rsid w:val="009D33FC"/>
    <w:rsid w:val="009D3D75"/>
    <w:rsid w:val="009D43EB"/>
    <w:rsid w:val="009D52D3"/>
    <w:rsid w:val="009D6143"/>
    <w:rsid w:val="009E41EA"/>
    <w:rsid w:val="009E5B82"/>
    <w:rsid w:val="009E7C09"/>
    <w:rsid w:val="009F1CC9"/>
    <w:rsid w:val="009F2892"/>
    <w:rsid w:val="009F3325"/>
    <w:rsid w:val="009F4507"/>
    <w:rsid w:val="009F5F3B"/>
    <w:rsid w:val="00A033EB"/>
    <w:rsid w:val="00A068CF"/>
    <w:rsid w:val="00A06DA6"/>
    <w:rsid w:val="00A07D06"/>
    <w:rsid w:val="00A1001B"/>
    <w:rsid w:val="00A10559"/>
    <w:rsid w:val="00A12D8E"/>
    <w:rsid w:val="00A16952"/>
    <w:rsid w:val="00A17BF6"/>
    <w:rsid w:val="00A17D29"/>
    <w:rsid w:val="00A24E0D"/>
    <w:rsid w:val="00A25978"/>
    <w:rsid w:val="00A25B23"/>
    <w:rsid w:val="00A265B0"/>
    <w:rsid w:val="00A308F4"/>
    <w:rsid w:val="00A32E23"/>
    <w:rsid w:val="00A3386A"/>
    <w:rsid w:val="00A33876"/>
    <w:rsid w:val="00A35310"/>
    <w:rsid w:val="00A374B9"/>
    <w:rsid w:val="00A44469"/>
    <w:rsid w:val="00A4778F"/>
    <w:rsid w:val="00A5018D"/>
    <w:rsid w:val="00A5423B"/>
    <w:rsid w:val="00A5456D"/>
    <w:rsid w:val="00A5600B"/>
    <w:rsid w:val="00A60513"/>
    <w:rsid w:val="00A61674"/>
    <w:rsid w:val="00A65138"/>
    <w:rsid w:val="00A65C78"/>
    <w:rsid w:val="00A67BD2"/>
    <w:rsid w:val="00A67D1B"/>
    <w:rsid w:val="00A700A3"/>
    <w:rsid w:val="00A705F4"/>
    <w:rsid w:val="00A71AA1"/>
    <w:rsid w:val="00A720C5"/>
    <w:rsid w:val="00A73DE8"/>
    <w:rsid w:val="00A76F11"/>
    <w:rsid w:val="00A807CF"/>
    <w:rsid w:val="00A8143F"/>
    <w:rsid w:val="00A82B21"/>
    <w:rsid w:val="00A8324C"/>
    <w:rsid w:val="00A868A5"/>
    <w:rsid w:val="00A870C1"/>
    <w:rsid w:val="00A905EE"/>
    <w:rsid w:val="00A91077"/>
    <w:rsid w:val="00A92F74"/>
    <w:rsid w:val="00A93DE3"/>
    <w:rsid w:val="00A94E88"/>
    <w:rsid w:val="00A9513F"/>
    <w:rsid w:val="00A966F0"/>
    <w:rsid w:val="00A96B83"/>
    <w:rsid w:val="00AA2404"/>
    <w:rsid w:val="00AA27C2"/>
    <w:rsid w:val="00AA517A"/>
    <w:rsid w:val="00AA5346"/>
    <w:rsid w:val="00AA7F3E"/>
    <w:rsid w:val="00AB166B"/>
    <w:rsid w:val="00AB1908"/>
    <w:rsid w:val="00AB20C2"/>
    <w:rsid w:val="00AB2AF1"/>
    <w:rsid w:val="00AB4ED2"/>
    <w:rsid w:val="00AB7915"/>
    <w:rsid w:val="00AB7BA2"/>
    <w:rsid w:val="00AC28FA"/>
    <w:rsid w:val="00AC405F"/>
    <w:rsid w:val="00AC792E"/>
    <w:rsid w:val="00AC7E89"/>
    <w:rsid w:val="00AD0D5E"/>
    <w:rsid w:val="00AD3F5B"/>
    <w:rsid w:val="00AD3F61"/>
    <w:rsid w:val="00AD4F52"/>
    <w:rsid w:val="00AD5B06"/>
    <w:rsid w:val="00AE19BF"/>
    <w:rsid w:val="00AE53E1"/>
    <w:rsid w:val="00AE59E2"/>
    <w:rsid w:val="00AF01F3"/>
    <w:rsid w:val="00AF0856"/>
    <w:rsid w:val="00AF3EF9"/>
    <w:rsid w:val="00AF6372"/>
    <w:rsid w:val="00B01332"/>
    <w:rsid w:val="00B01FB5"/>
    <w:rsid w:val="00B0237C"/>
    <w:rsid w:val="00B03EE3"/>
    <w:rsid w:val="00B0499A"/>
    <w:rsid w:val="00B1105B"/>
    <w:rsid w:val="00B1220C"/>
    <w:rsid w:val="00B12D3B"/>
    <w:rsid w:val="00B14AED"/>
    <w:rsid w:val="00B15E79"/>
    <w:rsid w:val="00B16210"/>
    <w:rsid w:val="00B21FC5"/>
    <w:rsid w:val="00B2393E"/>
    <w:rsid w:val="00B242FB"/>
    <w:rsid w:val="00B245EC"/>
    <w:rsid w:val="00B34DD5"/>
    <w:rsid w:val="00B4071A"/>
    <w:rsid w:val="00B40B32"/>
    <w:rsid w:val="00B40C00"/>
    <w:rsid w:val="00B432F2"/>
    <w:rsid w:val="00B4392F"/>
    <w:rsid w:val="00B43DF4"/>
    <w:rsid w:val="00B44D5E"/>
    <w:rsid w:val="00B46B89"/>
    <w:rsid w:val="00B47D0F"/>
    <w:rsid w:val="00B50926"/>
    <w:rsid w:val="00B50BC5"/>
    <w:rsid w:val="00B51F22"/>
    <w:rsid w:val="00B5226E"/>
    <w:rsid w:val="00B5319C"/>
    <w:rsid w:val="00B53829"/>
    <w:rsid w:val="00B6238D"/>
    <w:rsid w:val="00B63FB4"/>
    <w:rsid w:val="00B65BEF"/>
    <w:rsid w:val="00B66E0B"/>
    <w:rsid w:val="00B74B1C"/>
    <w:rsid w:val="00B75812"/>
    <w:rsid w:val="00B77781"/>
    <w:rsid w:val="00B80645"/>
    <w:rsid w:val="00B83497"/>
    <w:rsid w:val="00B855BC"/>
    <w:rsid w:val="00B85A69"/>
    <w:rsid w:val="00B90B4E"/>
    <w:rsid w:val="00B913C5"/>
    <w:rsid w:val="00B916C3"/>
    <w:rsid w:val="00B92704"/>
    <w:rsid w:val="00B9275B"/>
    <w:rsid w:val="00B9415B"/>
    <w:rsid w:val="00B94E5C"/>
    <w:rsid w:val="00B95567"/>
    <w:rsid w:val="00BA01DF"/>
    <w:rsid w:val="00BA1B31"/>
    <w:rsid w:val="00BA1C31"/>
    <w:rsid w:val="00BA2B9F"/>
    <w:rsid w:val="00BA3D96"/>
    <w:rsid w:val="00BA3EC9"/>
    <w:rsid w:val="00BA4FE0"/>
    <w:rsid w:val="00BA51F2"/>
    <w:rsid w:val="00BA5773"/>
    <w:rsid w:val="00BA5E75"/>
    <w:rsid w:val="00BA6D4C"/>
    <w:rsid w:val="00BA7462"/>
    <w:rsid w:val="00BA74F0"/>
    <w:rsid w:val="00BB2C07"/>
    <w:rsid w:val="00BB358D"/>
    <w:rsid w:val="00BB3793"/>
    <w:rsid w:val="00BC0171"/>
    <w:rsid w:val="00BC10AD"/>
    <w:rsid w:val="00BC5D8D"/>
    <w:rsid w:val="00BC6169"/>
    <w:rsid w:val="00BC62C3"/>
    <w:rsid w:val="00BC641C"/>
    <w:rsid w:val="00BC6833"/>
    <w:rsid w:val="00BD0CD1"/>
    <w:rsid w:val="00BD6D11"/>
    <w:rsid w:val="00BE0202"/>
    <w:rsid w:val="00BE19C8"/>
    <w:rsid w:val="00BE283E"/>
    <w:rsid w:val="00BE5243"/>
    <w:rsid w:val="00BF0D4D"/>
    <w:rsid w:val="00BF2029"/>
    <w:rsid w:val="00BF2CF1"/>
    <w:rsid w:val="00BF4051"/>
    <w:rsid w:val="00BF637A"/>
    <w:rsid w:val="00BF6AA5"/>
    <w:rsid w:val="00BF75B3"/>
    <w:rsid w:val="00BF7F96"/>
    <w:rsid w:val="00C01A12"/>
    <w:rsid w:val="00C0432C"/>
    <w:rsid w:val="00C05817"/>
    <w:rsid w:val="00C0646E"/>
    <w:rsid w:val="00C07EED"/>
    <w:rsid w:val="00C11851"/>
    <w:rsid w:val="00C15456"/>
    <w:rsid w:val="00C157C9"/>
    <w:rsid w:val="00C157F9"/>
    <w:rsid w:val="00C166D8"/>
    <w:rsid w:val="00C168A9"/>
    <w:rsid w:val="00C308EB"/>
    <w:rsid w:val="00C3122A"/>
    <w:rsid w:val="00C3142D"/>
    <w:rsid w:val="00C31906"/>
    <w:rsid w:val="00C3747B"/>
    <w:rsid w:val="00C41907"/>
    <w:rsid w:val="00C42D27"/>
    <w:rsid w:val="00C44390"/>
    <w:rsid w:val="00C44E4B"/>
    <w:rsid w:val="00C5401F"/>
    <w:rsid w:val="00C54DB8"/>
    <w:rsid w:val="00C556E4"/>
    <w:rsid w:val="00C6031C"/>
    <w:rsid w:val="00C60F66"/>
    <w:rsid w:val="00C615FC"/>
    <w:rsid w:val="00C619FE"/>
    <w:rsid w:val="00C61E6F"/>
    <w:rsid w:val="00C61F5A"/>
    <w:rsid w:val="00C633D3"/>
    <w:rsid w:val="00C63656"/>
    <w:rsid w:val="00C649F5"/>
    <w:rsid w:val="00C66300"/>
    <w:rsid w:val="00C70A43"/>
    <w:rsid w:val="00C7124A"/>
    <w:rsid w:val="00C713D1"/>
    <w:rsid w:val="00C723C0"/>
    <w:rsid w:val="00C724DA"/>
    <w:rsid w:val="00C72CAA"/>
    <w:rsid w:val="00C76191"/>
    <w:rsid w:val="00C76824"/>
    <w:rsid w:val="00C769A0"/>
    <w:rsid w:val="00C774AA"/>
    <w:rsid w:val="00C8041B"/>
    <w:rsid w:val="00C8095B"/>
    <w:rsid w:val="00C8152A"/>
    <w:rsid w:val="00C85A6B"/>
    <w:rsid w:val="00C874FA"/>
    <w:rsid w:val="00C9203B"/>
    <w:rsid w:val="00C92654"/>
    <w:rsid w:val="00C970CE"/>
    <w:rsid w:val="00CA3B0A"/>
    <w:rsid w:val="00CA3B41"/>
    <w:rsid w:val="00CA4369"/>
    <w:rsid w:val="00CA50DC"/>
    <w:rsid w:val="00CA66D2"/>
    <w:rsid w:val="00CB04E0"/>
    <w:rsid w:val="00CB4644"/>
    <w:rsid w:val="00CC7364"/>
    <w:rsid w:val="00CC764E"/>
    <w:rsid w:val="00CD168D"/>
    <w:rsid w:val="00CD23FE"/>
    <w:rsid w:val="00CD49FD"/>
    <w:rsid w:val="00CD4ED1"/>
    <w:rsid w:val="00CD71DF"/>
    <w:rsid w:val="00CE38AB"/>
    <w:rsid w:val="00CF0C73"/>
    <w:rsid w:val="00CF21DC"/>
    <w:rsid w:val="00CF2A18"/>
    <w:rsid w:val="00CF3984"/>
    <w:rsid w:val="00CF3F6E"/>
    <w:rsid w:val="00CF506B"/>
    <w:rsid w:val="00CF5563"/>
    <w:rsid w:val="00CF7D67"/>
    <w:rsid w:val="00D0009F"/>
    <w:rsid w:val="00D016F1"/>
    <w:rsid w:val="00D041B4"/>
    <w:rsid w:val="00D05BA4"/>
    <w:rsid w:val="00D05C1A"/>
    <w:rsid w:val="00D07CD2"/>
    <w:rsid w:val="00D16CF9"/>
    <w:rsid w:val="00D21252"/>
    <w:rsid w:val="00D2145E"/>
    <w:rsid w:val="00D237B4"/>
    <w:rsid w:val="00D23A1A"/>
    <w:rsid w:val="00D24313"/>
    <w:rsid w:val="00D36D10"/>
    <w:rsid w:val="00D40246"/>
    <w:rsid w:val="00D40E8E"/>
    <w:rsid w:val="00D4383A"/>
    <w:rsid w:val="00D45709"/>
    <w:rsid w:val="00D45BCD"/>
    <w:rsid w:val="00D47D48"/>
    <w:rsid w:val="00D505DE"/>
    <w:rsid w:val="00D50B37"/>
    <w:rsid w:val="00D539A1"/>
    <w:rsid w:val="00D548C3"/>
    <w:rsid w:val="00D54EC5"/>
    <w:rsid w:val="00D57D48"/>
    <w:rsid w:val="00D63049"/>
    <w:rsid w:val="00D64F3B"/>
    <w:rsid w:val="00D663B6"/>
    <w:rsid w:val="00D67CBE"/>
    <w:rsid w:val="00D701AE"/>
    <w:rsid w:val="00D7109F"/>
    <w:rsid w:val="00D72477"/>
    <w:rsid w:val="00D734FA"/>
    <w:rsid w:val="00D735C2"/>
    <w:rsid w:val="00D73C71"/>
    <w:rsid w:val="00D73DC6"/>
    <w:rsid w:val="00D74712"/>
    <w:rsid w:val="00D750EE"/>
    <w:rsid w:val="00D76522"/>
    <w:rsid w:val="00D76C7C"/>
    <w:rsid w:val="00D80EA6"/>
    <w:rsid w:val="00D824B9"/>
    <w:rsid w:val="00D836A1"/>
    <w:rsid w:val="00D85742"/>
    <w:rsid w:val="00D85AB8"/>
    <w:rsid w:val="00D912D8"/>
    <w:rsid w:val="00D93108"/>
    <w:rsid w:val="00D9651F"/>
    <w:rsid w:val="00D97E00"/>
    <w:rsid w:val="00DA365C"/>
    <w:rsid w:val="00DA3D4F"/>
    <w:rsid w:val="00DA41B8"/>
    <w:rsid w:val="00DA470A"/>
    <w:rsid w:val="00DA502A"/>
    <w:rsid w:val="00DA509D"/>
    <w:rsid w:val="00DA50FF"/>
    <w:rsid w:val="00DA7206"/>
    <w:rsid w:val="00DB10D2"/>
    <w:rsid w:val="00DB1318"/>
    <w:rsid w:val="00DB50B9"/>
    <w:rsid w:val="00DB7D57"/>
    <w:rsid w:val="00DC2335"/>
    <w:rsid w:val="00DC3E6E"/>
    <w:rsid w:val="00DC5E63"/>
    <w:rsid w:val="00DC61CA"/>
    <w:rsid w:val="00DC6345"/>
    <w:rsid w:val="00DD5B9A"/>
    <w:rsid w:val="00DD647B"/>
    <w:rsid w:val="00DE08FB"/>
    <w:rsid w:val="00DE0DA1"/>
    <w:rsid w:val="00DE5042"/>
    <w:rsid w:val="00DF067A"/>
    <w:rsid w:val="00DF4BB3"/>
    <w:rsid w:val="00DF5330"/>
    <w:rsid w:val="00DF6BC7"/>
    <w:rsid w:val="00DF75B8"/>
    <w:rsid w:val="00E00C8D"/>
    <w:rsid w:val="00E0472F"/>
    <w:rsid w:val="00E075E0"/>
    <w:rsid w:val="00E15269"/>
    <w:rsid w:val="00E158EB"/>
    <w:rsid w:val="00E15F03"/>
    <w:rsid w:val="00E1653A"/>
    <w:rsid w:val="00E21DEA"/>
    <w:rsid w:val="00E238B8"/>
    <w:rsid w:val="00E25701"/>
    <w:rsid w:val="00E26F76"/>
    <w:rsid w:val="00E27781"/>
    <w:rsid w:val="00E34741"/>
    <w:rsid w:val="00E37541"/>
    <w:rsid w:val="00E40147"/>
    <w:rsid w:val="00E40AB5"/>
    <w:rsid w:val="00E412AA"/>
    <w:rsid w:val="00E41A32"/>
    <w:rsid w:val="00E4258D"/>
    <w:rsid w:val="00E4318F"/>
    <w:rsid w:val="00E434AB"/>
    <w:rsid w:val="00E45878"/>
    <w:rsid w:val="00E46EF4"/>
    <w:rsid w:val="00E47802"/>
    <w:rsid w:val="00E51742"/>
    <w:rsid w:val="00E52588"/>
    <w:rsid w:val="00E538F6"/>
    <w:rsid w:val="00E56F28"/>
    <w:rsid w:val="00E60A31"/>
    <w:rsid w:val="00E60D40"/>
    <w:rsid w:val="00E60DAD"/>
    <w:rsid w:val="00E6313A"/>
    <w:rsid w:val="00E63BF8"/>
    <w:rsid w:val="00E644B0"/>
    <w:rsid w:val="00E65232"/>
    <w:rsid w:val="00E66767"/>
    <w:rsid w:val="00E7367C"/>
    <w:rsid w:val="00E752E2"/>
    <w:rsid w:val="00E7722C"/>
    <w:rsid w:val="00E80D8F"/>
    <w:rsid w:val="00E82C6D"/>
    <w:rsid w:val="00E83A6E"/>
    <w:rsid w:val="00E908CE"/>
    <w:rsid w:val="00E91783"/>
    <w:rsid w:val="00E91960"/>
    <w:rsid w:val="00E9454B"/>
    <w:rsid w:val="00EA0170"/>
    <w:rsid w:val="00EA31B5"/>
    <w:rsid w:val="00EA4086"/>
    <w:rsid w:val="00EA4464"/>
    <w:rsid w:val="00EA4586"/>
    <w:rsid w:val="00EA5270"/>
    <w:rsid w:val="00EA6721"/>
    <w:rsid w:val="00EA77DA"/>
    <w:rsid w:val="00EB00A4"/>
    <w:rsid w:val="00EB09F3"/>
    <w:rsid w:val="00EB1CB3"/>
    <w:rsid w:val="00EB2A60"/>
    <w:rsid w:val="00EB323B"/>
    <w:rsid w:val="00EB4553"/>
    <w:rsid w:val="00EC0CB7"/>
    <w:rsid w:val="00EC5E1E"/>
    <w:rsid w:val="00EC6917"/>
    <w:rsid w:val="00ED09D4"/>
    <w:rsid w:val="00ED4F9A"/>
    <w:rsid w:val="00ED52EB"/>
    <w:rsid w:val="00EE14F5"/>
    <w:rsid w:val="00EE2037"/>
    <w:rsid w:val="00EE2399"/>
    <w:rsid w:val="00EE6B35"/>
    <w:rsid w:val="00EF20FF"/>
    <w:rsid w:val="00EF2BB4"/>
    <w:rsid w:val="00EF3D3A"/>
    <w:rsid w:val="00EF3E59"/>
    <w:rsid w:val="00EF4537"/>
    <w:rsid w:val="00EF6BC5"/>
    <w:rsid w:val="00F00524"/>
    <w:rsid w:val="00F02A82"/>
    <w:rsid w:val="00F03244"/>
    <w:rsid w:val="00F037F4"/>
    <w:rsid w:val="00F0472E"/>
    <w:rsid w:val="00F04AEF"/>
    <w:rsid w:val="00F07307"/>
    <w:rsid w:val="00F11DDC"/>
    <w:rsid w:val="00F1253C"/>
    <w:rsid w:val="00F12849"/>
    <w:rsid w:val="00F12A04"/>
    <w:rsid w:val="00F1670E"/>
    <w:rsid w:val="00F258D0"/>
    <w:rsid w:val="00F26DD2"/>
    <w:rsid w:val="00F27676"/>
    <w:rsid w:val="00F27DAF"/>
    <w:rsid w:val="00F31246"/>
    <w:rsid w:val="00F327F0"/>
    <w:rsid w:val="00F3377D"/>
    <w:rsid w:val="00F3560B"/>
    <w:rsid w:val="00F409F5"/>
    <w:rsid w:val="00F422EC"/>
    <w:rsid w:val="00F429D8"/>
    <w:rsid w:val="00F43E16"/>
    <w:rsid w:val="00F4609B"/>
    <w:rsid w:val="00F503E9"/>
    <w:rsid w:val="00F50EB5"/>
    <w:rsid w:val="00F50F40"/>
    <w:rsid w:val="00F532D5"/>
    <w:rsid w:val="00F55CAF"/>
    <w:rsid w:val="00F60663"/>
    <w:rsid w:val="00F60CBE"/>
    <w:rsid w:val="00F62BBF"/>
    <w:rsid w:val="00F630A6"/>
    <w:rsid w:val="00F64126"/>
    <w:rsid w:val="00F669B4"/>
    <w:rsid w:val="00F66A4F"/>
    <w:rsid w:val="00F66D6A"/>
    <w:rsid w:val="00F677BD"/>
    <w:rsid w:val="00F728F7"/>
    <w:rsid w:val="00F74478"/>
    <w:rsid w:val="00F764E5"/>
    <w:rsid w:val="00F76695"/>
    <w:rsid w:val="00F82BD6"/>
    <w:rsid w:val="00F85572"/>
    <w:rsid w:val="00F96E84"/>
    <w:rsid w:val="00FA17CB"/>
    <w:rsid w:val="00FA21DB"/>
    <w:rsid w:val="00FA391C"/>
    <w:rsid w:val="00FA39E3"/>
    <w:rsid w:val="00FA3DEC"/>
    <w:rsid w:val="00FA3EBC"/>
    <w:rsid w:val="00FA439C"/>
    <w:rsid w:val="00FA7884"/>
    <w:rsid w:val="00FB041C"/>
    <w:rsid w:val="00FB1FCF"/>
    <w:rsid w:val="00FB216B"/>
    <w:rsid w:val="00FB3236"/>
    <w:rsid w:val="00FB4789"/>
    <w:rsid w:val="00FB5BF4"/>
    <w:rsid w:val="00FB7D64"/>
    <w:rsid w:val="00FD22C6"/>
    <w:rsid w:val="00FD27FB"/>
    <w:rsid w:val="00FD4911"/>
    <w:rsid w:val="00FD5567"/>
    <w:rsid w:val="00FD582C"/>
    <w:rsid w:val="00FD59B9"/>
    <w:rsid w:val="00FD6013"/>
    <w:rsid w:val="00FE1500"/>
    <w:rsid w:val="00FE57DB"/>
    <w:rsid w:val="00FF1FC1"/>
    <w:rsid w:val="00FF2227"/>
    <w:rsid w:val="00FF4636"/>
    <w:rsid w:val="00FF46A8"/>
    <w:rsid w:val="00FF5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2B7773"/>
  <w15:docId w15:val="{CE9596A5-BF6A-459E-AA20-F6F6C4AA4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1653A"/>
    <w:pPr>
      <w:keepNext/>
      <w:keepLines/>
      <w:numPr>
        <w:numId w:val="7"/>
      </w:numPr>
      <w:spacing w:before="240" w:after="0"/>
      <w:outlineLvl w:val="0"/>
    </w:pPr>
    <w:rPr>
      <w:rFonts w:ascii="Cambria" w:eastAsiaTheme="majorEastAsia" w:hAnsi="Cambria" w:cstheme="majorBidi"/>
      <w:b/>
      <w:color w:val="000000" w:themeColor="text1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1653A"/>
    <w:pPr>
      <w:keepNext/>
      <w:keepLines/>
      <w:numPr>
        <w:ilvl w:val="1"/>
        <w:numId w:val="7"/>
      </w:numPr>
      <w:spacing w:before="40" w:after="0"/>
      <w:ind w:left="576"/>
      <w:outlineLvl w:val="1"/>
    </w:pPr>
    <w:rPr>
      <w:rFonts w:ascii="Cambria" w:eastAsiaTheme="majorEastAsia" w:hAnsi="Cambria" w:cstheme="majorBidi"/>
      <w:b/>
      <w:color w:val="000000" w:themeColor="tex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DC61CA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DC2335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C2335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DC2335"/>
    <w:pPr>
      <w:keepNext/>
      <w:keepLines/>
      <w:numPr>
        <w:ilvl w:val="5"/>
        <w:numId w:val="7"/>
      </w:numPr>
      <w:tabs>
        <w:tab w:val="num" w:pos="360"/>
      </w:tabs>
      <w:spacing w:before="40" w:after="0"/>
      <w:ind w:left="0" w:firstLine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DC2335"/>
    <w:pPr>
      <w:keepNext/>
      <w:keepLines/>
      <w:numPr>
        <w:ilvl w:val="6"/>
        <w:numId w:val="7"/>
      </w:numPr>
      <w:tabs>
        <w:tab w:val="num" w:pos="360"/>
      </w:tabs>
      <w:spacing w:before="40" w:after="0"/>
      <w:ind w:left="0" w:firstLine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DC2335"/>
    <w:pPr>
      <w:keepNext/>
      <w:keepLines/>
      <w:numPr>
        <w:ilvl w:val="7"/>
        <w:numId w:val="7"/>
      </w:numPr>
      <w:tabs>
        <w:tab w:val="num" w:pos="360"/>
      </w:tabs>
      <w:spacing w:before="40" w:after="0"/>
      <w:ind w:left="0"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DC2335"/>
    <w:pPr>
      <w:keepNext/>
      <w:keepLines/>
      <w:numPr>
        <w:ilvl w:val="8"/>
        <w:numId w:val="7"/>
      </w:numPr>
      <w:tabs>
        <w:tab w:val="num" w:pos="360"/>
      </w:tabs>
      <w:spacing w:before="40" w:after="0"/>
      <w:ind w:left="0"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03E9"/>
  </w:style>
  <w:style w:type="paragraph" w:styleId="Stopka">
    <w:name w:val="footer"/>
    <w:basedOn w:val="Normalny"/>
    <w:link w:val="Stopka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03E9"/>
  </w:style>
  <w:style w:type="character" w:customStyle="1" w:styleId="Nagwek1Znak">
    <w:name w:val="Nagłówek 1 Znak"/>
    <w:basedOn w:val="Domylnaczcionkaakapitu"/>
    <w:link w:val="Nagwek1"/>
    <w:uiPriority w:val="9"/>
    <w:rsid w:val="00E1653A"/>
    <w:rPr>
      <w:rFonts w:ascii="Cambria" w:eastAsiaTheme="majorEastAsia" w:hAnsi="Cambria" w:cstheme="majorBidi"/>
      <w:b/>
      <w:color w:val="000000" w:themeColor="text1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503E9"/>
    <w:pPr>
      <w:outlineLvl w:val="9"/>
    </w:pPr>
    <w:rPr>
      <w:lang w:eastAsia="en-GB"/>
    </w:rPr>
  </w:style>
  <w:style w:type="paragraph" w:styleId="Spistreci2">
    <w:name w:val="toc 2"/>
    <w:basedOn w:val="Normalny"/>
    <w:next w:val="Normalny"/>
    <w:autoRedefine/>
    <w:uiPriority w:val="39"/>
    <w:unhideWhenUsed/>
    <w:rsid w:val="00DC2335"/>
    <w:pPr>
      <w:tabs>
        <w:tab w:val="left" w:pos="851"/>
        <w:tab w:val="right" w:leader="dot" w:pos="9062"/>
      </w:tabs>
      <w:spacing w:after="100"/>
      <w:ind w:left="284"/>
    </w:pPr>
    <w:rPr>
      <w:rFonts w:eastAsiaTheme="minorEastAsia" w:cs="Times New Roman"/>
      <w:lang w:eastAsia="en-GB"/>
    </w:rPr>
  </w:style>
  <w:style w:type="paragraph" w:styleId="Spistreci1">
    <w:name w:val="toc 1"/>
    <w:basedOn w:val="Normalny"/>
    <w:next w:val="Normalny"/>
    <w:autoRedefine/>
    <w:uiPriority w:val="39"/>
    <w:unhideWhenUsed/>
    <w:rsid w:val="00F503E9"/>
    <w:pPr>
      <w:spacing w:after="100"/>
    </w:pPr>
    <w:rPr>
      <w:rFonts w:eastAsiaTheme="minorEastAsia" w:cs="Times New Roman"/>
      <w:lang w:eastAsia="en-GB"/>
    </w:rPr>
  </w:style>
  <w:style w:type="paragraph" w:styleId="Spistreci3">
    <w:name w:val="toc 3"/>
    <w:basedOn w:val="Normalny"/>
    <w:next w:val="Normalny"/>
    <w:autoRedefine/>
    <w:uiPriority w:val="39"/>
    <w:unhideWhenUsed/>
    <w:rsid w:val="00F503E9"/>
    <w:pPr>
      <w:spacing w:after="100"/>
      <w:ind w:left="440"/>
    </w:pPr>
    <w:rPr>
      <w:rFonts w:eastAsiaTheme="minorEastAsia" w:cs="Times New Roman"/>
      <w:lang w:eastAsia="en-GB"/>
    </w:rPr>
  </w:style>
  <w:style w:type="paragraph" w:styleId="Akapitzlist">
    <w:name w:val="List Paragraph"/>
    <w:basedOn w:val="Normalny"/>
    <w:uiPriority w:val="34"/>
    <w:qFormat/>
    <w:rsid w:val="00F503E9"/>
    <w:pPr>
      <w:ind w:left="720"/>
      <w:contextualSpacing/>
    </w:pPr>
  </w:style>
  <w:style w:type="paragraph" w:styleId="Bezodstpw">
    <w:name w:val="No Spacing"/>
    <w:uiPriority w:val="1"/>
    <w:qFormat/>
    <w:rsid w:val="005C065F"/>
    <w:pPr>
      <w:spacing w:after="0" w:line="240" w:lineRule="auto"/>
    </w:pPr>
  </w:style>
  <w:style w:type="character" w:styleId="Pogrubienie">
    <w:name w:val="Strong"/>
    <w:basedOn w:val="Domylnaczcionkaakapitu"/>
    <w:uiPriority w:val="22"/>
    <w:qFormat/>
    <w:rsid w:val="005C065F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C06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C065F"/>
    <w:rPr>
      <w:rFonts w:ascii="Segoe UI" w:hAnsi="Segoe UI" w:cs="Segoe UI"/>
      <w:sz w:val="18"/>
      <w:szCs w:val="18"/>
    </w:rPr>
  </w:style>
  <w:style w:type="character" w:styleId="Uwydatnienie">
    <w:name w:val="Emphasis"/>
    <w:basedOn w:val="Domylnaczcionkaakapitu"/>
    <w:uiPriority w:val="20"/>
    <w:qFormat/>
    <w:rsid w:val="00066072"/>
    <w:rPr>
      <w:i/>
      <w:iCs/>
    </w:rPr>
  </w:style>
  <w:style w:type="character" w:styleId="Wyrnieniedelikatne">
    <w:name w:val="Subtle Emphasis"/>
    <w:basedOn w:val="Domylnaczcionkaakapitu"/>
    <w:uiPriority w:val="19"/>
    <w:qFormat/>
    <w:rsid w:val="00066072"/>
    <w:rPr>
      <w:i/>
      <w:iCs/>
      <w:color w:val="404040" w:themeColor="text1" w:themeTint="BF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06607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066072"/>
    <w:rPr>
      <w:rFonts w:eastAsiaTheme="minorEastAsia"/>
      <w:color w:val="5A5A5A" w:themeColor="text1" w:themeTint="A5"/>
      <w:spacing w:val="15"/>
    </w:rPr>
  </w:style>
  <w:style w:type="paragraph" w:styleId="Tytu">
    <w:name w:val="Title"/>
    <w:basedOn w:val="Normalny"/>
    <w:next w:val="Normalny"/>
    <w:link w:val="TytuZnak"/>
    <w:uiPriority w:val="10"/>
    <w:qFormat/>
    <w:rsid w:val="0006607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0660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2Znak">
    <w:name w:val="Nagłówek 2 Znak"/>
    <w:basedOn w:val="Domylnaczcionkaakapitu"/>
    <w:link w:val="Nagwek2"/>
    <w:uiPriority w:val="9"/>
    <w:rsid w:val="00E1653A"/>
    <w:rPr>
      <w:rFonts w:ascii="Cambria" w:eastAsiaTheme="majorEastAsia" w:hAnsi="Cambria" w:cstheme="majorBidi"/>
      <w:b/>
      <w:color w:val="000000" w:themeColor="tex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DC61C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C5E6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C5E6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C5E62"/>
    <w:rPr>
      <w:vertAlign w:val="superscript"/>
    </w:rPr>
  </w:style>
  <w:style w:type="character" w:customStyle="1" w:styleId="Nagwek4Znak">
    <w:name w:val="Nagłówek 4 Znak"/>
    <w:basedOn w:val="Domylnaczcionkaakapitu"/>
    <w:link w:val="Nagwek4"/>
    <w:uiPriority w:val="9"/>
    <w:rsid w:val="00DC233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C233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DC233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DC233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DC233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DC23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cze">
    <w:name w:val="Hyperlink"/>
    <w:basedOn w:val="Domylnaczcionkaakapitu"/>
    <w:uiPriority w:val="99"/>
    <w:unhideWhenUsed/>
    <w:rsid w:val="00D93108"/>
    <w:rPr>
      <w:color w:val="0563C1" w:themeColor="hyperlink"/>
      <w:u w:val="single"/>
    </w:rPr>
  </w:style>
  <w:style w:type="table" w:styleId="Tabela-Siatka">
    <w:name w:val="Table Grid"/>
    <w:basedOn w:val="Standardowy"/>
    <w:uiPriority w:val="59"/>
    <w:rsid w:val="0018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treci4">
    <w:name w:val="toc 4"/>
    <w:basedOn w:val="Normalny"/>
    <w:next w:val="Normalny"/>
    <w:autoRedefine/>
    <w:uiPriority w:val="39"/>
    <w:unhideWhenUsed/>
    <w:rsid w:val="00114902"/>
    <w:pPr>
      <w:spacing w:after="100"/>
      <w:ind w:left="660"/>
    </w:pPr>
    <w:rPr>
      <w:rFonts w:eastAsiaTheme="minorEastAsia"/>
      <w:lang w:eastAsia="en-GB"/>
    </w:rPr>
  </w:style>
  <w:style w:type="paragraph" w:styleId="Spistreci5">
    <w:name w:val="toc 5"/>
    <w:basedOn w:val="Normalny"/>
    <w:next w:val="Normalny"/>
    <w:autoRedefine/>
    <w:uiPriority w:val="39"/>
    <w:unhideWhenUsed/>
    <w:rsid w:val="00114902"/>
    <w:pPr>
      <w:spacing w:after="100"/>
      <w:ind w:left="880"/>
    </w:pPr>
    <w:rPr>
      <w:rFonts w:eastAsiaTheme="minorEastAsia"/>
      <w:lang w:eastAsia="en-GB"/>
    </w:rPr>
  </w:style>
  <w:style w:type="paragraph" w:styleId="Spistreci6">
    <w:name w:val="toc 6"/>
    <w:basedOn w:val="Normalny"/>
    <w:next w:val="Normalny"/>
    <w:autoRedefine/>
    <w:uiPriority w:val="39"/>
    <w:unhideWhenUsed/>
    <w:rsid w:val="00114902"/>
    <w:pPr>
      <w:spacing w:after="100"/>
      <w:ind w:left="1100"/>
    </w:pPr>
    <w:rPr>
      <w:rFonts w:eastAsiaTheme="minorEastAsia"/>
      <w:lang w:eastAsia="en-GB"/>
    </w:rPr>
  </w:style>
  <w:style w:type="paragraph" w:styleId="Spistreci7">
    <w:name w:val="toc 7"/>
    <w:basedOn w:val="Normalny"/>
    <w:next w:val="Normalny"/>
    <w:autoRedefine/>
    <w:uiPriority w:val="39"/>
    <w:unhideWhenUsed/>
    <w:rsid w:val="00114902"/>
    <w:pPr>
      <w:spacing w:after="100"/>
      <w:ind w:left="1320"/>
    </w:pPr>
    <w:rPr>
      <w:rFonts w:eastAsiaTheme="minorEastAsia"/>
      <w:lang w:eastAsia="en-GB"/>
    </w:rPr>
  </w:style>
  <w:style w:type="paragraph" w:styleId="Spistreci8">
    <w:name w:val="toc 8"/>
    <w:basedOn w:val="Normalny"/>
    <w:next w:val="Normalny"/>
    <w:autoRedefine/>
    <w:uiPriority w:val="39"/>
    <w:unhideWhenUsed/>
    <w:rsid w:val="00114902"/>
    <w:pPr>
      <w:spacing w:after="100"/>
      <w:ind w:left="1540"/>
    </w:pPr>
    <w:rPr>
      <w:rFonts w:eastAsiaTheme="minorEastAsia"/>
      <w:lang w:eastAsia="en-GB"/>
    </w:rPr>
  </w:style>
  <w:style w:type="paragraph" w:styleId="Spistreci9">
    <w:name w:val="toc 9"/>
    <w:basedOn w:val="Normalny"/>
    <w:next w:val="Normalny"/>
    <w:autoRedefine/>
    <w:uiPriority w:val="39"/>
    <w:unhideWhenUsed/>
    <w:rsid w:val="00114902"/>
    <w:pPr>
      <w:spacing w:after="100"/>
      <w:ind w:left="1760"/>
    </w:pPr>
    <w:rPr>
      <w:rFonts w:eastAsiaTheme="minorEastAsia"/>
      <w:lang w:eastAsia="en-GB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14902"/>
    <w:rPr>
      <w:color w:val="605E5C"/>
      <w:shd w:val="clear" w:color="auto" w:fill="E1DFDD"/>
    </w:rPr>
  </w:style>
  <w:style w:type="table" w:customStyle="1" w:styleId="TableGrid">
    <w:name w:val="TableGrid"/>
    <w:rsid w:val="00D47D48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2C48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2C4819"/>
    <w:rPr>
      <w:rFonts w:ascii="Courier New" w:eastAsia="Times New Roman" w:hAnsi="Courier New" w:cs="Courier New"/>
      <w:sz w:val="20"/>
      <w:szCs w:val="20"/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3796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3796B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3796B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D2E4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D2E4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D2E4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D2E4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D2E40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CF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customStyle="1" w:styleId="pnormal">
    <w:name w:val="p_normal"/>
    <w:basedOn w:val="Normalny"/>
    <w:rsid w:val="00CF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Legenda">
    <w:name w:val="caption"/>
    <w:basedOn w:val="Normalny"/>
    <w:next w:val="Normalny"/>
    <w:uiPriority w:val="35"/>
    <w:unhideWhenUsed/>
    <w:qFormat/>
    <w:rsid w:val="00E238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Tekstzastpczy">
    <w:name w:val="Placeholder Text"/>
    <w:basedOn w:val="Domylnaczcionkaakapitu"/>
    <w:uiPriority w:val="99"/>
    <w:semiHidden/>
    <w:rsid w:val="008057AF"/>
    <w:rPr>
      <w:color w:val="808080"/>
    </w:rPr>
  </w:style>
  <w:style w:type="table" w:styleId="Tabelalisty3akcent1">
    <w:name w:val="List Table 3 Accent 1"/>
    <w:basedOn w:val="Standardowy"/>
    <w:uiPriority w:val="48"/>
    <w:rsid w:val="00BC641C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Tabelasiatki4akcent1">
    <w:name w:val="Grid Table 4 Accent 1"/>
    <w:basedOn w:val="Standardowy"/>
    <w:uiPriority w:val="49"/>
    <w:rsid w:val="00BC641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cskcde">
    <w:name w:val="cskcde"/>
    <w:basedOn w:val="Domylnaczcionkaakapitu"/>
    <w:rsid w:val="003851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6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0536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8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2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9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5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5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8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5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5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508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045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42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37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DB368-7B7A-4BD0-88F7-EA0A40BAB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1</Words>
  <Characters>427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fo Marine</Company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liza2</dc:creator>
  <cp:keywords>, docId:23790FB8A81F460ED1B7E8A51266D398</cp:keywords>
  <dc:description/>
  <cp:lastModifiedBy>Office12</cp:lastModifiedBy>
  <cp:revision>2</cp:revision>
  <cp:lastPrinted>2019-08-20T08:09:00Z</cp:lastPrinted>
  <dcterms:created xsi:type="dcterms:W3CDTF">2025-10-27T08:04:00Z</dcterms:created>
  <dcterms:modified xsi:type="dcterms:W3CDTF">2025-10-27T08:04:00Z</dcterms:modified>
</cp:coreProperties>
</file>